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7ED2" w:rsidRPr="00DE5723" w:rsidRDefault="00DC6376" w:rsidP="00714700">
      <w:pPr>
        <w:bidi/>
        <w:spacing w:after="0" w:line="240" w:lineRule="auto"/>
        <w:jc w:val="center"/>
        <w:rPr>
          <w:rFonts w:ascii="IranNastaliq" w:hAnsi="IranNastaliq" w:cs="B Titr"/>
          <w:color w:val="000000"/>
          <w:sz w:val="28"/>
          <w:szCs w:val="28"/>
          <w:rtl/>
        </w:rPr>
      </w:pPr>
      <w:r w:rsidRPr="00DC6376">
        <w:rPr>
          <w:noProof/>
          <w:rtl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0" o:spid="_x0000_s1026" type="#_x0000_t75" alt="yasouj fa.png" style="position:absolute;left:0;text-align:left;margin-left:450pt;margin-top:0;width:49.3pt;height:53.25pt;z-index:1;visibility:visible">
            <v:imagedata r:id="rId5" o:title=""/>
          </v:shape>
        </w:pict>
      </w:r>
      <w:r w:rsidR="00CE7ED2" w:rsidRPr="00DE5723">
        <w:rPr>
          <w:rFonts w:ascii="IranNastaliq (Arabic)" w:hAnsi="IranNastaliq (Arabic)" w:cs="B Titr" w:hint="cs"/>
          <w:color w:val="000000"/>
          <w:sz w:val="28"/>
          <w:szCs w:val="28"/>
          <w:rtl/>
        </w:rPr>
        <w:t>بسمه</w:t>
      </w:r>
      <w:r w:rsidR="00CE7ED2" w:rsidRPr="00DE5723">
        <w:rPr>
          <w:rFonts w:ascii="IranNastaliq (Arabic)" w:hAnsi="IranNastaliq (Arabic)" w:cs="B Titr"/>
          <w:color w:val="000000"/>
          <w:sz w:val="28"/>
          <w:szCs w:val="28"/>
          <w:rtl/>
        </w:rPr>
        <w:t xml:space="preserve"> </w:t>
      </w:r>
      <w:r w:rsidR="00CE7ED2" w:rsidRPr="00DE5723">
        <w:rPr>
          <w:rFonts w:ascii="IranNastaliq (Arabic)" w:hAnsi="IranNastaliq (Arabic)" w:cs="B Titr" w:hint="cs"/>
          <w:color w:val="000000"/>
          <w:sz w:val="28"/>
          <w:szCs w:val="28"/>
          <w:rtl/>
        </w:rPr>
        <w:t>تعالی</w:t>
      </w:r>
    </w:p>
    <w:p w:rsidR="00CE7ED2" w:rsidRPr="00927FCB" w:rsidRDefault="00CE7ED2" w:rsidP="00714700">
      <w:pPr>
        <w:bidi/>
        <w:spacing w:after="0" w:line="240" w:lineRule="auto"/>
        <w:jc w:val="center"/>
        <w:rPr>
          <w:rFonts w:ascii="IranNastaliq" w:hAnsi="IranNastaliq" w:cs="IranNastaliq"/>
          <w:color w:val="000000"/>
          <w:sz w:val="36"/>
          <w:szCs w:val="36"/>
        </w:rPr>
      </w:pP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فرم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 xml:space="preserve"> 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قرار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 xml:space="preserve">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داد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 xml:space="preserve">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با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 xml:space="preserve">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مدرسین</w:t>
      </w:r>
      <w:r w:rsidRPr="00DE5723">
        <w:rPr>
          <w:rFonts w:ascii="IranNastaliq" w:hAnsi="IranNastaliq" w:cs="B Titr"/>
          <w:color w:val="000000"/>
          <w:sz w:val="36"/>
          <w:szCs w:val="36"/>
          <w:rtl/>
        </w:rPr>
        <w:t xml:space="preserve"> 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دوره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>‌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های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 xml:space="preserve"> 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آموزشهای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 xml:space="preserve">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آزاد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 xml:space="preserve">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و</w:t>
      </w:r>
      <w:r w:rsidRPr="00DE5723">
        <w:rPr>
          <w:rFonts w:ascii="IranNastaliq (Arabic)" w:hAnsi="IranNastaliq (Arabic)" w:cs="B Titr"/>
          <w:color w:val="000000"/>
          <w:sz w:val="36"/>
          <w:szCs w:val="36"/>
          <w:rtl/>
        </w:rPr>
        <w:t xml:space="preserve"> </w:t>
      </w:r>
      <w:r w:rsidRPr="00DE5723">
        <w:rPr>
          <w:rFonts w:ascii="IranNastaliq (Arabic)" w:hAnsi="IranNastaliq (Arabic)" w:cs="B Titr" w:hint="cs"/>
          <w:color w:val="000000"/>
          <w:sz w:val="36"/>
          <w:szCs w:val="36"/>
          <w:rtl/>
        </w:rPr>
        <w:t>مجازی</w:t>
      </w:r>
    </w:p>
    <w:p w:rsidR="00CE7ED2" w:rsidRDefault="00CE7ED2" w:rsidP="00714700">
      <w:pPr>
        <w:bidi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rtl/>
        </w:rPr>
      </w:pPr>
    </w:p>
    <w:p w:rsidR="00CE7ED2" w:rsidRDefault="00CE7ED2" w:rsidP="00714700">
      <w:pPr>
        <w:bidi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rtl/>
        </w:rPr>
      </w:pPr>
    </w:p>
    <w:p w:rsidR="00CE7ED2" w:rsidRPr="00B22CB1" w:rsidRDefault="00CE7ED2" w:rsidP="007F36AC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  <w:r w:rsidRPr="00B22CB1">
        <w:rPr>
          <w:rFonts w:hint="cs"/>
          <w:sz w:val="24"/>
          <w:szCs w:val="24"/>
          <w:rtl/>
        </w:rPr>
        <w:t>این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قرارداد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ا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رعایت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هم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واد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و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تبصر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ها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شیو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نام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استفاد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از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امکانات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ی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رگزار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کارگاهها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و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ور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ها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کوتا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دت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انشگاه</w:t>
      </w:r>
      <w:r w:rsidRPr="00B22CB1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یاسوج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یان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رکز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</w:t>
      </w:r>
      <w:r>
        <w:rPr>
          <w:sz w:val="24"/>
          <w:szCs w:val="24"/>
          <w:rtl/>
        </w:rPr>
        <w:t>‌</w:t>
      </w:r>
      <w:r>
        <w:rPr>
          <w:rFonts w:hint="cs"/>
          <w:sz w:val="24"/>
          <w:szCs w:val="24"/>
          <w:rtl/>
        </w:rPr>
        <w:t>ها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زاد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و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جاز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انشگاه</w:t>
      </w:r>
      <w:r w:rsidRPr="00B22CB1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یاسوج</w:t>
      </w:r>
      <w:r w:rsidRPr="00B22CB1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به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عنوان</w:t>
      </w:r>
      <w:r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جر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قرارداد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sz w:val="24"/>
          <w:szCs w:val="24"/>
        </w:rPr>
        <w:sym w:font="Wingdings" w:char="F06F"/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شاور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و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سرپرست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ور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ی</w:t>
      </w:r>
      <w:r w:rsidRPr="00B22CB1">
        <w:rPr>
          <w:sz w:val="24"/>
          <w:szCs w:val="24"/>
        </w:rPr>
        <w:sym w:font="Wingdings" w:char="F06F"/>
      </w:r>
      <w:r w:rsidRPr="00B22CB1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و</w:t>
      </w:r>
      <w:r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قای</w:t>
      </w:r>
      <w:r w:rsidRPr="00B22CB1">
        <w:rPr>
          <w:sz w:val="24"/>
          <w:szCs w:val="24"/>
          <w:rtl/>
        </w:rPr>
        <w:t xml:space="preserve">/ </w:t>
      </w:r>
      <w:r w:rsidRPr="00B22CB1">
        <w:rPr>
          <w:rFonts w:hint="cs"/>
          <w:sz w:val="24"/>
          <w:szCs w:val="24"/>
          <w:rtl/>
        </w:rPr>
        <w:t>خانم</w:t>
      </w:r>
      <w:r w:rsidRPr="00B22CB1">
        <w:rPr>
          <w:sz w:val="24"/>
          <w:szCs w:val="24"/>
          <w:rtl/>
        </w:rPr>
        <w:t xml:space="preserve"> .............................................</w:t>
      </w:r>
      <w:r w:rsidR="007F36AC">
        <w:rPr>
          <w:rFonts w:hint="cs"/>
          <w:sz w:val="24"/>
          <w:szCs w:val="24"/>
          <w:rtl/>
        </w:rPr>
        <w:t xml:space="preserve">به عنوان مدرس </w:t>
      </w:r>
      <w:r w:rsidRPr="00B22CB1">
        <w:rPr>
          <w:rFonts w:hint="cs"/>
          <w:sz w:val="24"/>
          <w:szCs w:val="24"/>
          <w:rtl/>
        </w:rPr>
        <w:t>جهت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رگزار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ور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ا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عنوان</w:t>
      </w:r>
      <w:r w:rsidR="007F36AC">
        <w:rPr>
          <w:rFonts w:hint="cs"/>
          <w:sz w:val="24"/>
          <w:szCs w:val="24"/>
          <w:rtl/>
        </w:rPr>
        <w:t xml:space="preserve"> ......................</w:t>
      </w:r>
      <w:r>
        <w:rPr>
          <w:sz w:val="24"/>
          <w:szCs w:val="24"/>
          <w:rtl/>
        </w:rPr>
        <w:t>..</w:t>
      </w:r>
      <w:r w:rsidRPr="00B22CB1">
        <w:rPr>
          <w:sz w:val="24"/>
          <w:szCs w:val="24"/>
          <w:rtl/>
        </w:rPr>
        <w:t>............</w:t>
      </w:r>
      <w:r w:rsidR="007F36AC">
        <w:rPr>
          <w:rFonts w:hint="cs"/>
          <w:sz w:val="24"/>
          <w:szCs w:val="24"/>
          <w:rtl/>
        </w:rPr>
        <w:t>..</w:t>
      </w:r>
      <w:r w:rsidRPr="00B22CB1">
        <w:rPr>
          <w:sz w:val="24"/>
          <w:szCs w:val="24"/>
          <w:rtl/>
        </w:rPr>
        <w:t>............</w:t>
      </w:r>
      <w:r w:rsidR="007F36AC">
        <w:rPr>
          <w:rFonts w:hint="cs"/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ا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ظرفیت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انش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پذیری</w:t>
      </w:r>
      <w:r w:rsidRPr="00B22CB1">
        <w:rPr>
          <w:sz w:val="24"/>
          <w:szCs w:val="24"/>
          <w:rtl/>
        </w:rPr>
        <w:t xml:space="preserve"> ............... </w:t>
      </w:r>
      <w:r w:rsidRPr="00B22CB1">
        <w:rPr>
          <w:rFonts w:hint="cs"/>
          <w:sz w:val="24"/>
          <w:szCs w:val="24"/>
          <w:rtl/>
        </w:rPr>
        <w:t>نفر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دت</w:t>
      </w:r>
      <w:r w:rsidRPr="00B22CB1">
        <w:rPr>
          <w:sz w:val="24"/>
          <w:szCs w:val="24"/>
          <w:rtl/>
        </w:rPr>
        <w:t xml:space="preserve"> .......</w:t>
      </w:r>
      <w:r>
        <w:rPr>
          <w:sz w:val="24"/>
          <w:szCs w:val="24"/>
          <w:rtl/>
        </w:rPr>
        <w:t>..</w:t>
      </w:r>
      <w:r w:rsidRPr="00B22CB1">
        <w:rPr>
          <w:sz w:val="24"/>
          <w:szCs w:val="24"/>
          <w:rtl/>
        </w:rPr>
        <w:t xml:space="preserve">... </w:t>
      </w:r>
      <w:r w:rsidRPr="00B22CB1">
        <w:rPr>
          <w:rFonts w:hint="cs"/>
          <w:sz w:val="24"/>
          <w:szCs w:val="24"/>
          <w:rtl/>
        </w:rPr>
        <w:t>ساعت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اشد</w:t>
      </w:r>
      <w:r w:rsidRPr="00B22CB1">
        <w:rPr>
          <w:sz w:val="24"/>
          <w:szCs w:val="24"/>
          <w:rtl/>
        </w:rPr>
        <w:t xml:space="preserve">. </w:t>
      </w:r>
    </w:p>
    <w:p w:rsidR="00CE7ED2" w:rsidRPr="00B22CB1" w:rsidRDefault="00CE7ED2" w:rsidP="00714700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  <w:r w:rsidRPr="00B22CB1">
        <w:rPr>
          <w:rFonts w:hint="cs"/>
          <w:b/>
          <w:bCs/>
          <w:sz w:val="24"/>
          <w:szCs w:val="24"/>
          <w:rtl/>
        </w:rPr>
        <w:t>ماده</w:t>
      </w:r>
      <w:r w:rsidRPr="00B22CB1">
        <w:rPr>
          <w:b/>
          <w:bCs/>
          <w:sz w:val="24"/>
          <w:szCs w:val="24"/>
          <w:rtl/>
        </w:rPr>
        <w:t>1: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رگزار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ور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ر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از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زمان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از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تاریخ</w:t>
      </w:r>
      <w:r w:rsidRPr="00B22CB1">
        <w:rPr>
          <w:sz w:val="24"/>
          <w:szCs w:val="24"/>
          <w:rtl/>
        </w:rPr>
        <w:t xml:space="preserve">................................... </w:t>
      </w:r>
      <w:r w:rsidRPr="00B22CB1">
        <w:rPr>
          <w:rFonts w:hint="cs"/>
          <w:sz w:val="24"/>
          <w:szCs w:val="24"/>
          <w:rtl/>
        </w:rPr>
        <w:t>تا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تاریخ</w:t>
      </w:r>
      <w:r w:rsidRPr="00B22CB1">
        <w:rPr>
          <w:sz w:val="24"/>
          <w:szCs w:val="24"/>
          <w:rtl/>
        </w:rPr>
        <w:t xml:space="preserve">...................................... </w:t>
      </w:r>
      <w:r w:rsidRPr="00B22CB1">
        <w:rPr>
          <w:rFonts w:hint="cs"/>
          <w:sz w:val="24"/>
          <w:szCs w:val="24"/>
          <w:rtl/>
        </w:rPr>
        <w:t>مجاز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اشد</w:t>
      </w:r>
      <w:r w:rsidRPr="00B22CB1">
        <w:rPr>
          <w:sz w:val="24"/>
          <w:szCs w:val="24"/>
          <w:rtl/>
        </w:rPr>
        <w:t>.</w:t>
      </w:r>
    </w:p>
    <w:p w:rsidR="00CE7ED2" w:rsidRPr="00B22CB1" w:rsidRDefault="00CE7ED2" w:rsidP="00714700">
      <w:pPr>
        <w:tabs>
          <w:tab w:val="right" w:pos="1170"/>
        </w:tabs>
        <w:bidi/>
        <w:spacing w:after="0" w:line="360" w:lineRule="auto"/>
        <w:jc w:val="both"/>
        <w:rPr>
          <w:b/>
          <w:bCs/>
          <w:sz w:val="24"/>
          <w:szCs w:val="24"/>
          <w:rtl/>
        </w:rPr>
      </w:pPr>
      <w:r w:rsidRPr="00B22CB1">
        <w:rPr>
          <w:rFonts w:hint="cs"/>
          <w:b/>
          <w:bCs/>
          <w:sz w:val="24"/>
          <w:szCs w:val="24"/>
          <w:rtl/>
        </w:rPr>
        <w:t>ماده</w:t>
      </w:r>
      <w:r w:rsidRPr="00B22CB1">
        <w:rPr>
          <w:b/>
          <w:bCs/>
          <w:sz w:val="24"/>
          <w:szCs w:val="24"/>
          <w:rtl/>
        </w:rPr>
        <w:t xml:space="preserve"> 2(</w:t>
      </w:r>
      <w:r w:rsidRPr="00B22CB1">
        <w:rPr>
          <w:rFonts w:hint="cs"/>
          <w:b/>
          <w:bCs/>
          <w:sz w:val="24"/>
          <w:szCs w:val="24"/>
          <w:rtl/>
        </w:rPr>
        <w:t>وظایف</w:t>
      </w:r>
      <w:r w:rsidRPr="00B22CB1">
        <w:rPr>
          <w:b/>
          <w:bCs/>
          <w:sz w:val="24"/>
          <w:szCs w:val="24"/>
          <w:rtl/>
        </w:rPr>
        <w:t xml:space="preserve"> </w:t>
      </w:r>
      <w:r w:rsidRPr="00B22CB1">
        <w:rPr>
          <w:rFonts w:hint="cs"/>
          <w:b/>
          <w:bCs/>
          <w:sz w:val="24"/>
          <w:szCs w:val="24"/>
          <w:rtl/>
        </w:rPr>
        <w:t>طرفین</w:t>
      </w:r>
      <w:r w:rsidRPr="00B22CB1">
        <w:rPr>
          <w:b/>
          <w:bCs/>
          <w:sz w:val="24"/>
          <w:szCs w:val="24"/>
          <w:rtl/>
        </w:rPr>
        <w:t xml:space="preserve"> </w:t>
      </w:r>
      <w:r w:rsidRPr="00B22CB1">
        <w:rPr>
          <w:rFonts w:hint="cs"/>
          <w:b/>
          <w:bCs/>
          <w:sz w:val="24"/>
          <w:szCs w:val="24"/>
          <w:rtl/>
        </w:rPr>
        <w:t>قرارداد</w:t>
      </w:r>
      <w:r w:rsidRPr="00B22CB1">
        <w:rPr>
          <w:b/>
          <w:bCs/>
          <w:sz w:val="24"/>
          <w:szCs w:val="24"/>
          <w:rtl/>
        </w:rPr>
        <w:t xml:space="preserve">): </w:t>
      </w:r>
    </w:p>
    <w:p w:rsidR="00CE7ED2" w:rsidRPr="00B22CB1" w:rsidRDefault="00CE7ED2" w:rsidP="007F36AC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  <w:r w:rsidRPr="00B22CB1">
        <w:rPr>
          <w:rFonts w:hint="cs"/>
          <w:sz w:val="24"/>
          <w:szCs w:val="24"/>
          <w:u w:val="single"/>
          <w:rtl/>
        </w:rPr>
        <w:t>انجام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تبلیغات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جـذب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دانش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پذیر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ر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عهد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رکز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زاد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و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جاز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انشگاه</w:t>
      </w:r>
      <w:r w:rsidRPr="00B22CB1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یاسوج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sz w:val="24"/>
          <w:szCs w:val="24"/>
        </w:rPr>
        <w:sym w:font="Wingdings" w:char="F06F"/>
      </w:r>
      <w:r w:rsidRPr="00B22CB1">
        <w:rPr>
          <w:sz w:val="24"/>
          <w:szCs w:val="24"/>
          <w:rtl/>
        </w:rPr>
        <w:t xml:space="preserve"> </w:t>
      </w:r>
      <w:r w:rsidR="007F36AC">
        <w:rPr>
          <w:rFonts w:hint="cs"/>
          <w:sz w:val="24"/>
          <w:szCs w:val="24"/>
          <w:rtl/>
        </w:rPr>
        <w:t>مدرس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sz w:val="24"/>
          <w:szCs w:val="24"/>
        </w:rPr>
        <w:sym w:font="Wingdings" w:char="F06F"/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است</w:t>
      </w:r>
      <w:r w:rsidRPr="00B22CB1">
        <w:rPr>
          <w:sz w:val="24"/>
          <w:szCs w:val="24"/>
          <w:rtl/>
        </w:rPr>
        <w:t>.</w:t>
      </w:r>
    </w:p>
    <w:p w:rsidR="00CE7ED2" w:rsidRPr="00B22CB1" w:rsidRDefault="00CE7ED2" w:rsidP="007F36AC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  <w:r w:rsidRPr="00B22CB1">
        <w:rPr>
          <w:rFonts w:hint="cs"/>
          <w:sz w:val="24"/>
          <w:szCs w:val="24"/>
          <w:u w:val="single"/>
          <w:rtl/>
        </w:rPr>
        <w:t>تامین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فضـا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و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امکانات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آمـوزشـ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ر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عهد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رکز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زاد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و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جاز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انشگاه</w:t>
      </w:r>
      <w:r w:rsidRPr="00B22CB1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یاسوج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sz w:val="24"/>
          <w:szCs w:val="24"/>
        </w:rPr>
        <w:sym w:font="Wingdings" w:char="F06F"/>
      </w:r>
      <w:r w:rsidRPr="00B22CB1">
        <w:rPr>
          <w:sz w:val="24"/>
          <w:szCs w:val="24"/>
          <w:rtl/>
        </w:rPr>
        <w:t xml:space="preserve"> </w:t>
      </w:r>
      <w:r w:rsidR="007F36AC">
        <w:rPr>
          <w:rFonts w:hint="cs"/>
          <w:sz w:val="24"/>
          <w:szCs w:val="24"/>
          <w:rtl/>
        </w:rPr>
        <w:t>مدرس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sz w:val="24"/>
          <w:szCs w:val="24"/>
        </w:rPr>
        <w:sym w:font="Wingdings" w:char="F06F"/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است</w:t>
      </w:r>
      <w:r w:rsidRPr="00B22CB1">
        <w:rPr>
          <w:sz w:val="24"/>
          <w:szCs w:val="24"/>
          <w:rtl/>
        </w:rPr>
        <w:t xml:space="preserve">. </w:t>
      </w:r>
    </w:p>
    <w:p w:rsidR="00CE7ED2" w:rsidRPr="00B22CB1" w:rsidRDefault="00CE7ED2" w:rsidP="007F36AC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  <w:r w:rsidRPr="00B22CB1">
        <w:rPr>
          <w:rFonts w:hint="cs"/>
          <w:sz w:val="24"/>
          <w:szCs w:val="24"/>
          <w:u w:val="single"/>
          <w:rtl/>
        </w:rPr>
        <w:t>صــدور</w:t>
      </w:r>
      <w:r w:rsidRPr="00B22CB1">
        <w:rPr>
          <w:sz w:val="24"/>
          <w:szCs w:val="24"/>
          <w:u w:val="single"/>
          <w:rtl/>
        </w:rPr>
        <w:t xml:space="preserve"> </w:t>
      </w:r>
      <w:r w:rsidRPr="00B22CB1">
        <w:rPr>
          <w:rFonts w:hint="cs"/>
          <w:sz w:val="24"/>
          <w:szCs w:val="24"/>
          <w:u w:val="single"/>
          <w:rtl/>
        </w:rPr>
        <w:t>گــواهیـنام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بر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عهده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رکز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موزش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آزاد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و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مجازی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دانشگاه</w:t>
      </w:r>
      <w:r w:rsidRPr="00B22CB1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یاسوج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sz w:val="24"/>
          <w:szCs w:val="24"/>
        </w:rPr>
        <w:sym w:font="Wingdings" w:char="F06F"/>
      </w:r>
      <w:r w:rsidRPr="00B22CB1">
        <w:rPr>
          <w:sz w:val="24"/>
          <w:szCs w:val="24"/>
          <w:rtl/>
        </w:rPr>
        <w:t xml:space="preserve"> </w:t>
      </w:r>
      <w:r w:rsidR="007F36AC">
        <w:rPr>
          <w:rFonts w:hint="cs"/>
          <w:sz w:val="24"/>
          <w:szCs w:val="24"/>
          <w:rtl/>
        </w:rPr>
        <w:t>مدرس</w:t>
      </w:r>
      <w:r w:rsidRPr="00B22CB1">
        <w:rPr>
          <w:sz w:val="24"/>
          <w:szCs w:val="24"/>
          <w:rtl/>
        </w:rPr>
        <w:t xml:space="preserve"> </w:t>
      </w:r>
      <w:r w:rsidRPr="00B22CB1">
        <w:rPr>
          <w:sz w:val="24"/>
          <w:szCs w:val="24"/>
        </w:rPr>
        <w:sym w:font="Wingdings" w:char="F06F"/>
      </w:r>
      <w:r w:rsidRPr="00B22CB1">
        <w:rPr>
          <w:sz w:val="24"/>
          <w:szCs w:val="24"/>
          <w:rtl/>
        </w:rPr>
        <w:t xml:space="preserve"> </w:t>
      </w:r>
      <w:r w:rsidRPr="00B22CB1">
        <w:rPr>
          <w:rFonts w:hint="cs"/>
          <w:sz w:val="24"/>
          <w:szCs w:val="24"/>
          <w:rtl/>
        </w:rPr>
        <w:t>است</w:t>
      </w:r>
      <w:r w:rsidRPr="00B22CB1">
        <w:rPr>
          <w:sz w:val="24"/>
          <w:szCs w:val="24"/>
          <w:rtl/>
        </w:rPr>
        <w:t>.</w:t>
      </w:r>
    </w:p>
    <w:p w:rsidR="00F31AF0" w:rsidRDefault="00F31AF0" w:rsidP="007F36AC">
      <w:pPr>
        <w:tabs>
          <w:tab w:val="right" w:pos="1170"/>
        </w:tabs>
        <w:bidi/>
        <w:spacing w:after="0" w:line="360" w:lineRule="auto"/>
        <w:jc w:val="both"/>
        <w:rPr>
          <w:rFonts w:hint="cs"/>
          <w:b/>
          <w:bCs/>
          <w:sz w:val="24"/>
          <w:szCs w:val="24"/>
          <w:rtl/>
        </w:rPr>
      </w:pPr>
    </w:p>
    <w:p w:rsidR="00CE7ED2" w:rsidRPr="00E1026D" w:rsidRDefault="00CE7ED2" w:rsidP="00F31AF0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  <w:r w:rsidRPr="00E1026D">
        <w:rPr>
          <w:rFonts w:hint="cs"/>
          <w:b/>
          <w:bCs/>
          <w:sz w:val="24"/>
          <w:szCs w:val="24"/>
          <w:rtl/>
        </w:rPr>
        <w:t>ماده</w:t>
      </w:r>
      <w:r w:rsidRPr="00E1026D">
        <w:rPr>
          <w:b/>
          <w:bCs/>
          <w:sz w:val="24"/>
          <w:szCs w:val="24"/>
          <w:rtl/>
        </w:rPr>
        <w:t xml:space="preserve"> 3: </w:t>
      </w:r>
      <w:r w:rsidRPr="00E1026D">
        <w:rPr>
          <w:rFonts w:hint="cs"/>
          <w:sz w:val="24"/>
          <w:szCs w:val="24"/>
          <w:rtl/>
        </w:rPr>
        <w:t>مبلغ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قرارداد</w:t>
      </w:r>
      <w:r w:rsidR="007F36AC">
        <w:rPr>
          <w:rFonts w:hint="cs"/>
          <w:sz w:val="24"/>
          <w:szCs w:val="24"/>
          <w:rtl/>
        </w:rPr>
        <w:t xml:space="preserve">.................... درصد از </w:t>
      </w:r>
      <w:r w:rsidRPr="00E1026D">
        <w:rPr>
          <w:rFonts w:hint="cs"/>
          <w:sz w:val="24"/>
          <w:szCs w:val="24"/>
          <w:rtl/>
        </w:rPr>
        <w:t>درآمد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حاصل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از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وجوه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ثبت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نام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درصورت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تکم</w:t>
      </w:r>
      <w:r w:rsidRPr="00E1026D">
        <w:rPr>
          <w:sz w:val="24"/>
          <w:szCs w:val="24"/>
          <w:rtl/>
        </w:rPr>
        <w:t>ی</w:t>
      </w:r>
      <w:r w:rsidRPr="00E1026D">
        <w:rPr>
          <w:rFonts w:hint="cs"/>
          <w:sz w:val="24"/>
          <w:szCs w:val="24"/>
          <w:rtl/>
        </w:rPr>
        <w:t>ل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ظرف</w:t>
      </w:r>
      <w:r w:rsidRPr="00E1026D">
        <w:rPr>
          <w:sz w:val="24"/>
          <w:szCs w:val="24"/>
          <w:rtl/>
        </w:rPr>
        <w:t>ی</w:t>
      </w:r>
      <w:r w:rsidRPr="00E1026D">
        <w:rPr>
          <w:rFonts w:hint="cs"/>
          <w:sz w:val="24"/>
          <w:szCs w:val="24"/>
          <w:rtl/>
        </w:rPr>
        <w:t>ت</w:t>
      </w:r>
      <w:r w:rsidRPr="00E1026D">
        <w:rPr>
          <w:sz w:val="24"/>
          <w:szCs w:val="24"/>
          <w:rtl/>
        </w:rPr>
        <w:t xml:space="preserve"> </w:t>
      </w:r>
      <w:r w:rsidRPr="00E1026D">
        <w:rPr>
          <w:rFonts w:hint="cs"/>
          <w:sz w:val="24"/>
          <w:szCs w:val="24"/>
          <w:rtl/>
        </w:rPr>
        <w:t>دانشپذ</w:t>
      </w:r>
      <w:r w:rsidRPr="00E1026D">
        <w:rPr>
          <w:sz w:val="24"/>
          <w:szCs w:val="24"/>
          <w:rtl/>
        </w:rPr>
        <w:t>ی</w:t>
      </w:r>
      <w:r w:rsidRPr="00E1026D">
        <w:rPr>
          <w:rFonts w:hint="cs"/>
          <w:sz w:val="24"/>
          <w:szCs w:val="24"/>
          <w:rtl/>
        </w:rPr>
        <w:t>ران</w:t>
      </w:r>
      <w:r w:rsidRPr="00E1026D">
        <w:rPr>
          <w:sz w:val="24"/>
          <w:szCs w:val="24"/>
          <w:rtl/>
        </w:rPr>
        <w:t xml:space="preserve"> </w:t>
      </w:r>
      <w:r w:rsidR="007F36AC">
        <w:rPr>
          <w:rFonts w:hint="cs"/>
          <w:sz w:val="24"/>
          <w:szCs w:val="24"/>
          <w:rtl/>
        </w:rPr>
        <w:t>یا</w:t>
      </w:r>
      <w:r w:rsidRPr="00E1026D">
        <w:rPr>
          <w:sz w:val="24"/>
          <w:szCs w:val="24"/>
          <w:rtl/>
        </w:rPr>
        <w:t xml:space="preserve"> .............................. </w:t>
      </w:r>
      <w:r w:rsidRPr="00E1026D">
        <w:rPr>
          <w:rFonts w:hint="cs"/>
          <w:sz w:val="24"/>
          <w:szCs w:val="24"/>
          <w:rtl/>
        </w:rPr>
        <w:t>ریال</w:t>
      </w:r>
      <w:r w:rsidRPr="00E1026D">
        <w:rPr>
          <w:sz w:val="24"/>
          <w:szCs w:val="24"/>
          <w:rtl/>
        </w:rPr>
        <w:t xml:space="preserve"> </w:t>
      </w:r>
      <w:r w:rsidR="007F36AC">
        <w:rPr>
          <w:rFonts w:hint="cs"/>
          <w:sz w:val="24"/>
          <w:szCs w:val="24"/>
          <w:rtl/>
        </w:rPr>
        <w:t>می‌باشد</w:t>
      </w:r>
      <w:r w:rsidRPr="00E1026D">
        <w:rPr>
          <w:sz w:val="24"/>
          <w:szCs w:val="24"/>
          <w:rtl/>
        </w:rPr>
        <w:t>.</w:t>
      </w:r>
    </w:p>
    <w:p w:rsidR="00CE7ED2" w:rsidRDefault="00CE7ED2" w:rsidP="00714700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  <w:r w:rsidRPr="0057076B">
        <w:rPr>
          <w:rFonts w:hint="cs"/>
          <w:sz w:val="24"/>
          <w:szCs w:val="24"/>
          <w:rtl/>
        </w:rPr>
        <w:t>آدرس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مجری</w:t>
      </w:r>
      <w:r>
        <w:rPr>
          <w:sz w:val="24"/>
          <w:szCs w:val="24"/>
          <w:rtl/>
        </w:rPr>
        <w:t>:</w:t>
      </w:r>
    </w:p>
    <w:p w:rsidR="00CE7ED2" w:rsidRDefault="00CE7ED2" w:rsidP="00714700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</w:rPr>
      </w:pPr>
      <w:r w:rsidRPr="0057076B">
        <w:rPr>
          <w:rFonts w:hint="cs"/>
          <w:sz w:val="24"/>
          <w:szCs w:val="24"/>
          <w:rtl/>
        </w:rPr>
        <w:t>شماره</w:t>
      </w:r>
      <w:r w:rsidRPr="0057076B">
        <w:rPr>
          <w:sz w:val="24"/>
          <w:szCs w:val="24"/>
          <w:rtl/>
        </w:rPr>
        <w:t xml:space="preserve"> </w:t>
      </w:r>
      <w:r w:rsidRPr="0057076B">
        <w:rPr>
          <w:rFonts w:hint="cs"/>
          <w:sz w:val="24"/>
          <w:szCs w:val="24"/>
          <w:rtl/>
        </w:rPr>
        <w:t>تماس</w:t>
      </w:r>
      <w:r w:rsidRPr="0057076B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مجری</w:t>
      </w:r>
      <w:r>
        <w:rPr>
          <w:sz w:val="24"/>
          <w:szCs w:val="24"/>
          <w:rtl/>
        </w:rPr>
        <w:t xml:space="preserve">:                                          </w:t>
      </w:r>
      <w:r w:rsidRPr="0057076B">
        <w:rPr>
          <w:rFonts w:hint="cs"/>
          <w:sz w:val="24"/>
          <w:szCs w:val="24"/>
          <w:rtl/>
        </w:rPr>
        <w:t>ایمیل</w:t>
      </w:r>
      <w:r w:rsidRPr="0057076B">
        <w:rPr>
          <w:sz w:val="24"/>
          <w:szCs w:val="24"/>
          <w:rtl/>
        </w:rPr>
        <w:t xml:space="preserve"> </w:t>
      </w:r>
      <w:r w:rsidRPr="0057076B">
        <w:rPr>
          <w:rFonts w:hint="cs"/>
          <w:sz w:val="24"/>
          <w:szCs w:val="24"/>
          <w:rtl/>
        </w:rPr>
        <w:t>مجری</w:t>
      </w:r>
      <w:r>
        <w:rPr>
          <w:sz w:val="24"/>
          <w:szCs w:val="24"/>
          <w:rtl/>
        </w:rPr>
        <w:t>:</w:t>
      </w:r>
    </w:p>
    <w:p w:rsidR="00CE7ED2" w:rsidRDefault="00CE7ED2" w:rsidP="00714700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  <w:r w:rsidRPr="007C7F16">
        <w:rPr>
          <w:rFonts w:hint="cs"/>
          <w:sz w:val="24"/>
          <w:szCs w:val="24"/>
          <w:rtl/>
        </w:rPr>
        <w:t>شماره</w:t>
      </w:r>
      <w:r w:rsidRPr="007C7F16">
        <w:rPr>
          <w:sz w:val="24"/>
          <w:szCs w:val="24"/>
          <w:rtl/>
        </w:rPr>
        <w:t xml:space="preserve"> </w:t>
      </w:r>
      <w:r w:rsidRPr="007C7F16">
        <w:rPr>
          <w:rFonts w:hint="cs"/>
          <w:sz w:val="24"/>
          <w:szCs w:val="24"/>
          <w:rtl/>
        </w:rPr>
        <w:t>حساب</w:t>
      </w:r>
      <w:r w:rsidRPr="007C7F16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بانک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تجارت</w:t>
      </w:r>
      <w:r>
        <w:rPr>
          <w:sz w:val="24"/>
          <w:szCs w:val="24"/>
          <w:rtl/>
        </w:rPr>
        <w:t xml:space="preserve"> / </w:t>
      </w:r>
      <w:r>
        <w:rPr>
          <w:rFonts w:hint="cs"/>
          <w:sz w:val="24"/>
          <w:szCs w:val="24"/>
          <w:rtl/>
        </w:rPr>
        <w:t>شماره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شبا</w:t>
      </w:r>
      <w:r>
        <w:rPr>
          <w:sz w:val="24"/>
          <w:szCs w:val="24"/>
          <w:rtl/>
        </w:rPr>
        <w:t xml:space="preserve"> </w:t>
      </w:r>
      <w:r w:rsidRPr="007C7F16">
        <w:rPr>
          <w:rFonts w:hint="cs"/>
          <w:sz w:val="24"/>
          <w:szCs w:val="24"/>
          <w:rtl/>
        </w:rPr>
        <w:t>مجری</w:t>
      </w:r>
    </w:p>
    <w:p w:rsidR="00CE7ED2" w:rsidRPr="007C7F16" w:rsidRDefault="00CE7ED2" w:rsidP="00714700">
      <w:pPr>
        <w:tabs>
          <w:tab w:val="right" w:pos="1170"/>
        </w:tabs>
        <w:bidi/>
        <w:spacing w:after="0" w:line="360" w:lineRule="auto"/>
        <w:jc w:val="both"/>
        <w:rPr>
          <w:sz w:val="24"/>
          <w:szCs w:val="24"/>
          <w:rtl/>
        </w:rPr>
      </w:pPr>
    </w:p>
    <w:tbl>
      <w:tblPr>
        <w:bidiVisual/>
        <w:tblW w:w="5000" w:type="pct"/>
        <w:jc w:val="center"/>
        <w:tblLook w:val="00A0"/>
      </w:tblPr>
      <w:tblGrid>
        <w:gridCol w:w="3283"/>
        <w:gridCol w:w="3286"/>
        <w:gridCol w:w="3286"/>
      </w:tblGrid>
      <w:tr w:rsidR="00CE7ED2" w:rsidRPr="00CD0362">
        <w:trPr>
          <w:jc w:val="center"/>
        </w:trPr>
        <w:tc>
          <w:tcPr>
            <w:tcW w:w="1666" w:type="pct"/>
          </w:tcPr>
          <w:p w:rsidR="007F36AC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مدرس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دوره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آموزشی</w:t>
            </w:r>
          </w:p>
          <w:p w:rsidR="007F36AC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sz w:val="24"/>
                <w:szCs w:val="24"/>
                <w:rtl/>
              </w:rPr>
            </w:pPr>
          </w:p>
          <w:p w:rsidR="00CE7ED2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CD0362">
              <w:rPr>
                <w:rFonts w:hint="cs"/>
                <w:sz w:val="24"/>
                <w:szCs w:val="24"/>
                <w:rtl/>
              </w:rPr>
              <w:t>امضاء</w:t>
            </w:r>
          </w:p>
        </w:tc>
        <w:tc>
          <w:tcPr>
            <w:tcW w:w="1667" w:type="pct"/>
          </w:tcPr>
          <w:p w:rsidR="007F36AC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sz w:val="24"/>
                <w:szCs w:val="24"/>
                <w:rtl/>
              </w:rPr>
            </w:pPr>
            <w:r w:rsidRPr="00CD0362">
              <w:rPr>
                <w:rFonts w:hint="cs"/>
                <w:sz w:val="24"/>
                <w:szCs w:val="24"/>
                <w:rtl/>
              </w:rPr>
              <w:t>رئیس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مرکز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آموزش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آزاد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و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مجازی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دانشگاه</w:t>
            </w:r>
          </w:p>
          <w:p w:rsidR="007F36AC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sz w:val="28"/>
                <w:szCs w:val="28"/>
                <w:rtl/>
              </w:rPr>
            </w:pPr>
            <w:r w:rsidRPr="00CD0362">
              <w:rPr>
                <w:rFonts w:hint="cs"/>
                <w:sz w:val="28"/>
                <w:szCs w:val="28"/>
                <w:rtl/>
              </w:rPr>
              <w:t>دکتر</w:t>
            </w:r>
            <w:r w:rsidRPr="00CD0362">
              <w:rPr>
                <w:sz w:val="28"/>
                <w:szCs w:val="28"/>
                <w:rtl/>
              </w:rPr>
              <w:t xml:space="preserve"> </w:t>
            </w:r>
            <w:r w:rsidRPr="00CD0362">
              <w:rPr>
                <w:rFonts w:hint="cs"/>
                <w:sz w:val="28"/>
                <w:szCs w:val="28"/>
                <w:rtl/>
              </w:rPr>
              <w:t>حمیدرضا</w:t>
            </w:r>
            <w:r w:rsidRPr="00CD0362">
              <w:rPr>
                <w:sz w:val="28"/>
                <w:szCs w:val="28"/>
                <w:rtl/>
              </w:rPr>
              <w:t xml:space="preserve"> </w:t>
            </w:r>
            <w:r w:rsidRPr="00CD0362">
              <w:rPr>
                <w:rFonts w:hint="cs"/>
                <w:sz w:val="28"/>
                <w:szCs w:val="28"/>
                <w:rtl/>
              </w:rPr>
              <w:t>بلوچی</w:t>
            </w:r>
          </w:p>
          <w:p w:rsidR="00CE7ED2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sz w:val="28"/>
                <w:szCs w:val="28"/>
              </w:rPr>
            </w:pPr>
            <w:r w:rsidRPr="00CD0362">
              <w:rPr>
                <w:rFonts w:hint="cs"/>
                <w:sz w:val="24"/>
                <w:szCs w:val="24"/>
                <w:rtl/>
              </w:rPr>
              <w:t>امضاء</w:t>
            </w:r>
          </w:p>
        </w:tc>
        <w:tc>
          <w:tcPr>
            <w:tcW w:w="1667" w:type="pct"/>
          </w:tcPr>
          <w:p w:rsidR="007F36AC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sz w:val="24"/>
                <w:szCs w:val="24"/>
                <w:rtl/>
              </w:rPr>
            </w:pPr>
            <w:r w:rsidRPr="00CD0362">
              <w:rPr>
                <w:rFonts w:hint="cs"/>
                <w:sz w:val="24"/>
                <w:szCs w:val="24"/>
                <w:rtl/>
              </w:rPr>
              <w:t>معاون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آموزشی</w:t>
            </w:r>
            <w:r w:rsidRPr="00CD0362">
              <w:rPr>
                <w:sz w:val="24"/>
                <w:szCs w:val="24"/>
                <w:rtl/>
              </w:rPr>
              <w:t xml:space="preserve"> </w:t>
            </w:r>
            <w:r w:rsidRPr="00CD0362">
              <w:rPr>
                <w:rFonts w:hint="cs"/>
                <w:sz w:val="24"/>
                <w:szCs w:val="24"/>
                <w:rtl/>
              </w:rPr>
              <w:t>دانشگاه</w:t>
            </w:r>
          </w:p>
          <w:p w:rsidR="007F36AC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sz w:val="28"/>
                <w:szCs w:val="28"/>
                <w:rtl/>
              </w:rPr>
            </w:pPr>
            <w:r w:rsidRPr="00CD0362">
              <w:rPr>
                <w:rFonts w:hint="cs"/>
                <w:sz w:val="28"/>
                <w:szCs w:val="28"/>
                <w:rtl/>
              </w:rPr>
              <w:t>دکتر</w:t>
            </w:r>
            <w:r w:rsidRPr="00CD0362">
              <w:rPr>
                <w:sz w:val="28"/>
                <w:szCs w:val="28"/>
                <w:rtl/>
              </w:rPr>
              <w:t xml:space="preserve"> </w:t>
            </w:r>
            <w:r w:rsidRPr="00CD0362">
              <w:rPr>
                <w:rFonts w:hint="cs"/>
                <w:sz w:val="28"/>
                <w:szCs w:val="28"/>
                <w:rtl/>
              </w:rPr>
              <w:t>مهدی</w:t>
            </w:r>
            <w:r w:rsidRPr="00CD0362">
              <w:rPr>
                <w:sz w:val="28"/>
                <w:szCs w:val="28"/>
                <w:rtl/>
              </w:rPr>
              <w:t xml:space="preserve"> </w:t>
            </w:r>
            <w:r w:rsidRPr="00CD0362">
              <w:rPr>
                <w:rFonts w:hint="cs"/>
                <w:sz w:val="28"/>
                <w:szCs w:val="28"/>
                <w:rtl/>
              </w:rPr>
              <w:t>نوری</w:t>
            </w:r>
            <w:r w:rsidRPr="00CD0362">
              <w:rPr>
                <w:sz w:val="28"/>
                <w:szCs w:val="28"/>
                <w:rtl/>
              </w:rPr>
              <w:t xml:space="preserve"> </w:t>
            </w:r>
            <w:r w:rsidRPr="00CD0362">
              <w:rPr>
                <w:rFonts w:hint="cs"/>
                <w:sz w:val="28"/>
                <w:szCs w:val="28"/>
                <w:rtl/>
              </w:rPr>
              <w:t>پور</w:t>
            </w:r>
          </w:p>
          <w:p w:rsidR="00CE7ED2" w:rsidRPr="00CD0362" w:rsidRDefault="007F36AC" w:rsidP="007F36AC">
            <w:pPr>
              <w:tabs>
                <w:tab w:val="right" w:pos="1170"/>
              </w:tabs>
              <w:bidi/>
              <w:spacing w:after="0" w:line="360" w:lineRule="auto"/>
              <w:jc w:val="center"/>
              <w:rPr>
                <w:sz w:val="28"/>
                <w:szCs w:val="28"/>
              </w:rPr>
            </w:pPr>
            <w:r w:rsidRPr="00CD0362">
              <w:rPr>
                <w:rFonts w:hint="cs"/>
                <w:sz w:val="24"/>
                <w:szCs w:val="24"/>
                <w:rtl/>
              </w:rPr>
              <w:t>امضاء</w:t>
            </w:r>
            <w:r w:rsidR="00494B7B">
              <w:rPr>
                <w:rFonts w:hint="cs"/>
                <w:sz w:val="24"/>
                <w:szCs w:val="24"/>
                <w:rtl/>
              </w:rPr>
              <w:t xml:space="preserve"> و مهر</w:t>
            </w:r>
          </w:p>
        </w:tc>
      </w:tr>
    </w:tbl>
    <w:p w:rsidR="00CE7ED2" w:rsidRDefault="00CE7ED2" w:rsidP="00714700">
      <w:pPr>
        <w:bidi/>
        <w:rPr>
          <w:rFonts w:cs="B Titr"/>
          <w:b/>
          <w:bCs/>
          <w:sz w:val="24"/>
          <w:szCs w:val="24"/>
          <w:rtl/>
        </w:rPr>
      </w:pPr>
      <w:r>
        <w:rPr>
          <w:rFonts w:cs="B Titr"/>
          <w:b/>
          <w:bCs/>
          <w:sz w:val="24"/>
          <w:szCs w:val="24"/>
          <w:rtl/>
        </w:rPr>
        <w:br w:type="page"/>
      </w:r>
    </w:p>
    <w:p w:rsidR="00CE7ED2" w:rsidRPr="00DE5723" w:rsidRDefault="00DC6376" w:rsidP="00953EA4">
      <w:pPr>
        <w:tabs>
          <w:tab w:val="right" w:pos="1170"/>
        </w:tabs>
        <w:bidi/>
        <w:spacing w:after="100" w:line="240" w:lineRule="auto"/>
        <w:jc w:val="center"/>
        <w:rPr>
          <w:rFonts w:ascii="IranNastaliq" w:hAnsi="IranNastaliq" w:cs="B Titr"/>
          <w:color w:val="000000"/>
          <w:rtl/>
        </w:rPr>
      </w:pPr>
      <w:r w:rsidRPr="00DC6376">
        <w:rPr>
          <w:noProof/>
          <w:rtl/>
        </w:rPr>
        <w:pict>
          <v:shape id="_x0000_s1027" type="#_x0000_t75" alt="yasouj fa.png" style="position:absolute;left:0;text-align:left;margin-left:448.05pt;margin-top:-1.7pt;width:49.3pt;height:53.25pt;z-index:2;visibility:visible">
            <v:imagedata r:id="rId5" o:title=""/>
          </v:shape>
        </w:pict>
      </w:r>
      <w:r w:rsidR="00CE7ED2" w:rsidRPr="00DE5723">
        <w:rPr>
          <w:rFonts w:ascii="IranNastaliq (Arabic)" w:hAnsi="IranNastaliq (Arabic)" w:cs="B Titr" w:hint="cs"/>
          <w:color w:val="000000"/>
          <w:rtl/>
        </w:rPr>
        <w:t>بسمه</w:t>
      </w:r>
      <w:r w:rsidR="00CE7ED2" w:rsidRPr="00DE5723">
        <w:rPr>
          <w:rFonts w:ascii="IranNastaliq (Arabic)" w:hAnsi="IranNastaliq (Arabic)" w:cs="B Titr"/>
          <w:color w:val="000000"/>
          <w:rtl/>
        </w:rPr>
        <w:t xml:space="preserve"> </w:t>
      </w:r>
      <w:r w:rsidR="00CE7ED2" w:rsidRPr="00DE5723">
        <w:rPr>
          <w:rFonts w:ascii="IranNastaliq (Arabic)" w:hAnsi="IranNastaliq (Arabic)" w:cs="B Titr" w:hint="cs"/>
          <w:color w:val="000000"/>
          <w:rtl/>
        </w:rPr>
        <w:t>تعالی</w:t>
      </w:r>
    </w:p>
    <w:p w:rsidR="00CE7ED2" w:rsidRPr="00953EA4" w:rsidRDefault="00CE7ED2" w:rsidP="00953EA4">
      <w:pPr>
        <w:tabs>
          <w:tab w:val="right" w:pos="1170"/>
        </w:tabs>
        <w:bidi/>
        <w:spacing w:after="0" w:line="240" w:lineRule="auto"/>
        <w:jc w:val="center"/>
        <w:rPr>
          <w:rFonts w:cs="B Titr"/>
          <w:sz w:val="16"/>
          <w:szCs w:val="16"/>
          <w:rtl/>
        </w:rPr>
      </w:pPr>
    </w:p>
    <w:p w:rsidR="00CE7ED2" w:rsidRPr="00953EA4" w:rsidRDefault="00CE7ED2" w:rsidP="00347EE2">
      <w:pPr>
        <w:bidi/>
        <w:spacing w:after="100" w:line="240" w:lineRule="auto"/>
        <w:jc w:val="center"/>
        <w:rPr>
          <w:rFonts w:cs="B Titr"/>
          <w:b/>
          <w:bCs/>
        </w:rPr>
      </w:pPr>
      <w:r w:rsidRPr="00953EA4">
        <w:rPr>
          <w:rFonts w:cs="B Titr" w:hint="cs"/>
          <w:b/>
          <w:bCs/>
          <w:rtl/>
        </w:rPr>
        <w:t>شیوه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نامه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برگزاری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دوره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های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آموزشی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مرکز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آموزشهای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تخصصی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آزاد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و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مجازی</w:t>
      </w:r>
      <w:r w:rsidRPr="00953EA4">
        <w:rPr>
          <w:rFonts w:cs="B Titr"/>
          <w:b/>
          <w:bCs/>
          <w:rtl/>
        </w:rPr>
        <w:t xml:space="preserve"> </w:t>
      </w:r>
      <w:r w:rsidRPr="00953EA4">
        <w:rPr>
          <w:rFonts w:cs="B Titr" w:hint="cs"/>
          <w:b/>
          <w:bCs/>
          <w:rtl/>
        </w:rPr>
        <w:t>دانشگاه</w:t>
      </w:r>
      <w:r w:rsidRPr="00953EA4">
        <w:rPr>
          <w:rFonts w:cs="B Titr"/>
          <w:b/>
          <w:bCs/>
          <w:rtl/>
        </w:rPr>
        <w:t xml:space="preserve"> ی</w:t>
      </w:r>
      <w:r w:rsidRPr="00953EA4">
        <w:rPr>
          <w:rFonts w:cs="B Titr" w:hint="cs"/>
          <w:b/>
          <w:bCs/>
          <w:rtl/>
        </w:rPr>
        <w:t>اسوج</w:t>
      </w:r>
    </w:p>
    <w:p w:rsidR="00F63EE4" w:rsidRDefault="00F63EE4" w:rsidP="00F63EE4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  <w:rtl/>
        </w:rPr>
      </w:pPr>
    </w:p>
    <w:p w:rsidR="00F63EE4" w:rsidRDefault="00F63EE4" w:rsidP="00F63EE4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  <w:rtl/>
        </w:rPr>
      </w:pP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دیری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خصص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از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سوج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چارچوب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قرر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وضوع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زا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لوم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حقيق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فناوري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رائ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اي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وت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د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ي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ردازد</w:t>
      </w:r>
      <w:r w:rsidRPr="007F36AC">
        <w:rPr>
          <w:sz w:val="18"/>
          <w:szCs w:val="18"/>
          <w:rtl/>
        </w:rPr>
        <w:t xml:space="preserve">. </w:t>
      </w:r>
      <w:r w:rsidRPr="007F36AC">
        <w:rPr>
          <w:rFonts w:hint="cs"/>
          <w:sz w:val="18"/>
          <w:szCs w:val="18"/>
          <w:rtl/>
        </w:rPr>
        <w:t>ا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یو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نظو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فراه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مود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مک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تفا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وانایی‌ه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خصص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عضاي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يئ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لمي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رائ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دم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ي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خصصي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شخاص،</w:t>
      </w:r>
      <w:r w:rsidRPr="007F36AC">
        <w:rPr>
          <w:sz w:val="18"/>
          <w:szCs w:val="18"/>
          <w:rtl/>
        </w:rPr>
        <w:t xml:space="preserve">  </w:t>
      </w:r>
      <w:r w:rsidRPr="007F36AC">
        <w:rPr>
          <w:rFonts w:hint="cs"/>
          <w:sz w:val="18"/>
          <w:szCs w:val="18"/>
          <w:rtl/>
        </w:rPr>
        <w:t>موسس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هاده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الب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اي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خصصي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از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دوي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ت</w:t>
      </w:r>
      <w:r w:rsidRPr="007F36AC">
        <w:rPr>
          <w:sz w:val="18"/>
          <w:szCs w:val="18"/>
          <w:rtl/>
        </w:rPr>
        <w:t xml:space="preserve">.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یو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سوج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ؤسس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شخاص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طر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ع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خل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و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ازمانی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ی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شون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1- </w:t>
      </w:r>
      <w:r w:rsidRPr="007F36AC">
        <w:rPr>
          <w:rFonts w:hint="cs"/>
          <w:sz w:val="18"/>
          <w:szCs w:val="18"/>
          <w:rtl/>
        </w:rPr>
        <w:t>برگز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ع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ارگاهها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خصصی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</w:t>
      </w:r>
      <w:r w:rsidRPr="007F36AC">
        <w:rPr>
          <w:rFonts w:ascii="Times New Roman" w:hAnsi="Times New Roman" w:cs="Times New Roman" w:hint="cs"/>
          <w:sz w:val="18"/>
          <w:szCs w:val="18"/>
          <w:rtl/>
        </w:rPr>
        <w:t>¬</w:t>
      </w:r>
      <w:r w:rsidRPr="007F36AC">
        <w:rPr>
          <w:rFonts w:hint="cs"/>
          <w:sz w:val="18"/>
          <w:szCs w:val="18"/>
          <w:rtl/>
        </w:rPr>
        <w:t>ه</w:t>
      </w:r>
      <w:r w:rsidRPr="007F36AC">
        <w:rPr>
          <w:rFonts w:ascii="Times New Roman" w:hAnsi="Times New Roman" w:cs="Times New Roman" w:hint="cs"/>
          <w:sz w:val="18"/>
          <w:szCs w:val="18"/>
          <w:rtl/>
        </w:rPr>
        <w:t>¬</w:t>
      </w:r>
      <w:r w:rsidRPr="007F36AC">
        <w:rPr>
          <w:rFonts w:hint="cs"/>
          <w:sz w:val="18"/>
          <w:szCs w:val="18"/>
          <w:rtl/>
        </w:rPr>
        <w:t>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ادگ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یش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ی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قوی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ادگ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نکور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لمپی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مو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وس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شخاص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قیق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قوق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لت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صوص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فق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خذ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و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تب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عاون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مک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ذی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باش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2- </w:t>
      </w:r>
      <w:r w:rsidRPr="007F36AC">
        <w:rPr>
          <w:rFonts w:hint="cs"/>
          <w:sz w:val="18"/>
          <w:szCs w:val="18"/>
          <w:rtl/>
        </w:rPr>
        <w:t>مدر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ای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داکث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فت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ب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گز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طلاع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ام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چگونگ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گز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ام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اریخ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اعت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ح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گز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رفص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ناو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ور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حث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اریخ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اع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ح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گز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مو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باشد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فت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رائ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ماید</w:t>
      </w:r>
      <w:r w:rsidRPr="007F36AC">
        <w:rPr>
          <w:sz w:val="18"/>
          <w:szCs w:val="18"/>
          <w:rtl/>
        </w:rPr>
        <w:t xml:space="preserve">. </w:t>
      </w:r>
      <w:r w:rsidRPr="007F36AC">
        <w:rPr>
          <w:rFonts w:hint="cs"/>
          <w:sz w:val="18"/>
          <w:szCs w:val="18"/>
          <w:rtl/>
        </w:rPr>
        <w:t>درخواس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ط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فت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رس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اسخ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رائ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شو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3- </w:t>
      </w:r>
      <w:r w:rsidRPr="007F36AC">
        <w:rPr>
          <w:rFonts w:hint="cs"/>
          <w:sz w:val="18"/>
          <w:szCs w:val="18"/>
          <w:rtl/>
        </w:rPr>
        <w:t>کلی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مو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بو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نظی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دو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و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ماهنگ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اح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جرای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بو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وس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عاون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و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گیر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4- </w:t>
      </w:r>
      <w:r w:rsidRPr="007F36AC">
        <w:rPr>
          <w:rFonts w:hint="cs"/>
          <w:sz w:val="18"/>
          <w:szCs w:val="18"/>
          <w:rtl/>
        </w:rPr>
        <w:t>درآمد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اصل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ثب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ساب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مرک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جو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آم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ختصاص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سوج</w:t>
      </w:r>
      <w:r w:rsidRPr="007F36AC">
        <w:rPr>
          <w:sz w:val="18"/>
          <w:szCs w:val="18"/>
          <w:rtl/>
        </w:rPr>
        <w:t xml:space="preserve"> 7875940264 </w:t>
      </w:r>
      <w:r w:rsidRPr="007F36AC">
        <w:rPr>
          <w:rFonts w:hint="cs"/>
          <w:sz w:val="18"/>
          <w:szCs w:val="18"/>
          <w:rtl/>
        </w:rPr>
        <w:t>ب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ناس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؟</w:t>
      </w:r>
      <w:r w:rsidRPr="007F36AC">
        <w:rPr>
          <w:sz w:val="18"/>
          <w:szCs w:val="18"/>
          <w:rtl/>
        </w:rPr>
        <w:t xml:space="preserve"> (</w:t>
      </w:r>
      <w:r w:rsidRPr="007F36AC">
        <w:rPr>
          <w:rFonts w:hint="cs"/>
          <w:sz w:val="18"/>
          <w:szCs w:val="18"/>
          <w:rtl/>
        </w:rPr>
        <w:t>مرک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‌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اد</w:t>
      </w:r>
      <w:r w:rsidRPr="007F36AC">
        <w:rPr>
          <w:sz w:val="18"/>
          <w:szCs w:val="18"/>
          <w:rtl/>
        </w:rPr>
        <w:t xml:space="preserve">) </w:t>
      </w:r>
      <w:r w:rsidRPr="007F36AC">
        <w:rPr>
          <w:rFonts w:hint="cs"/>
          <w:sz w:val="18"/>
          <w:szCs w:val="18"/>
          <w:rtl/>
        </w:rPr>
        <w:t>بانک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جا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آمد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ختصاص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سوج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اری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گرد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5-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و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اگذ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فض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سئولی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فظ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گهد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موا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جهیز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ه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واه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و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و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و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رگون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سا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سؤو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جبر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سا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ار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شخیص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</w:t>
      </w:r>
      <w:r w:rsidRPr="007F36AC">
        <w:rPr>
          <w:rFonts w:ascii="Times New Roman" w:hAnsi="Times New Roman" w:cs="Times New Roman" w:hint="cs"/>
          <w:sz w:val="18"/>
          <w:szCs w:val="18"/>
          <w:rtl/>
        </w:rPr>
        <w:t>¬</w:t>
      </w:r>
      <w:r w:rsidRPr="007F36AC">
        <w:rPr>
          <w:rFonts w:hint="cs"/>
          <w:sz w:val="18"/>
          <w:szCs w:val="18"/>
          <w:rtl/>
        </w:rPr>
        <w:t>باش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>6-</w:t>
      </w:r>
      <w:r w:rsidRPr="007F36AC">
        <w:rPr>
          <w:rFonts w:hint="cs"/>
          <w:sz w:val="18"/>
          <w:szCs w:val="18"/>
          <w:rtl/>
        </w:rPr>
        <w:t>اخذ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الاس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ام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نجا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لی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مو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بو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ام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فض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مکانات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کاتبات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نظی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دو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و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واه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ود</w:t>
      </w:r>
      <w:r w:rsidRPr="007F36AC">
        <w:rPr>
          <w:sz w:val="18"/>
          <w:szCs w:val="18"/>
          <w:rtl/>
        </w:rPr>
        <w:t xml:space="preserve">. 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ضمناً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فت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کل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داق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زم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مک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یاف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ن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رداختها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خواس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حوی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ه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نظی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اجع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ال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ذیصلاح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رسا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مای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یاف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گزارش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س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نجا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ا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ه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س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سور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انون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رداخ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شو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تبصره</w:t>
      </w:r>
      <w:r w:rsidRPr="007F36AC">
        <w:rPr>
          <w:sz w:val="18"/>
          <w:szCs w:val="18"/>
          <w:rtl/>
        </w:rPr>
        <w:t xml:space="preserve"> 1: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نظو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مای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فعالیت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نجمن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لم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عتب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زا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تف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ی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ئیس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خواس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عاو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</w:t>
      </w:r>
      <w:r w:rsidRPr="007F36AC">
        <w:rPr>
          <w:rFonts w:ascii="Times New Roman" w:hAnsi="Times New Roman" w:cs="Times New Roman" w:hint="cs"/>
          <w:sz w:val="18"/>
          <w:szCs w:val="18"/>
          <w:rtl/>
        </w:rPr>
        <w:t>¬</w:t>
      </w:r>
      <w:r w:rsidRPr="007F36AC">
        <w:rPr>
          <w:rFonts w:hint="cs"/>
          <w:sz w:val="18"/>
          <w:szCs w:val="18"/>
          <w:rtl/>
        </w:rPr>
        <w:t>توان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زین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الاس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خفی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ائ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و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تبصره</w:t>
      </w:r>
      <w:r w:rsidRPr="007F36AC">
        <w:rPr>
          <w:sz w:val="18"/>
          <w:szCs w:val="18"/>
          <w:rtl/>
        </w:rPr>
        <w:t xml:space="preserve"> 2: </w:t>
      </w:r>
      <w:r w:rsidRPr="007F36AC">
        <w:rPr>
          <w:rFonts w:hint="cs"/>
          <w:sz w:val="18"/>
          <w:szCs w:val="18"/>
          <w:rtl/>
        </w:rPr>
        <w:t>نصب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طلاعی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وست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بو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rFonts w:ascii="Times New Roman" w:hAnsi="Times New Roman" w:cs="Times New Roman" w:hint="cs"/>
          <w:sz w:val="18"/>
          <w:szCs w:val="18"/>
          <w:rtl/>
        </w:rPr>
        <w:t>¬</w:t>
      </w:r>
      <w:r w:rsidRPr="007F36AC">
        <w:rPr>
          <w:rFonts w:hint="cs"/>
          <w:sz w:val="18"/>
          <w:szCs w:val="18"/>
          <w:rtl/>
        </w:rPr>
        <w:t>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شمو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یو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ه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سب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و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عاون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وس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واب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موم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لامانع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باش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7- </w:t>
      </w:r>
      <w:r w:rsidRPr="007F36AC">
        <w:rPr>
          <w:rFonts w:hint="cs"/>
          <w:sz w:val="18"/>
          <w:szCs w:val="18"/>
          <w:rtl/>
        </w:rPr>
        <w:t>مدرسان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دعو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اجع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نندگ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ای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ئون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لام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وان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قرر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طاب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ئ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بو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عای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نن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8- </w:t>
      </w:r>
      <w:r w:rsidRPr="007F36AC">
        <w:rPr>
          <w:rFonts w:hint="cs"/>
          <w:sz w:val="18"/>
          <w:szCs w:val="18"/>
          <w:rtl/>
        </w:rPr>
        <w:t>مدر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اگذ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وضوع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جزاً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لاً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یگ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دار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و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گذ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اساً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قاب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اسخگ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و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سؤ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جبر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لی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سار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ار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</w:t>
      </w:r>
      <w:r w:rsidRPr="007F36AC">
        <w:rPr>
          <w:rFonts w:ascii="Times New Roman" w:hAnsi="Times New Roman" w:cs="Times New Roman" w:hint="cs"/>
          <w:sz w:val="18"/>
          <w:szCs w:val="18"/>
          <w:rtl/>
        </w:rPr>
        <w:t>¬</w:t>
      </w:r>
      <w:r w:rsidRPr="007F36AC">
        <w:rPr>
          <w:rFonts w:hint="cs"/>
          <w:sz w:val="18"/>
          <w:szCs w:val="18"/>
          <w:rtl/>
        </w:rPr>
        <w:t>باش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9-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و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خل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در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رای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ف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و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کجان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فسخ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رد</w:t>
      </w:r>
      <w:r w:rsidRPr="007F36AC">
        <w:rPr>
          <w:sz w:val="18"/>
          <w:szCs w:val="18"/>
          <w:rtl/>
        </w:rPr>
        <w:t xml:space="preserve">.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ال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در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لز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جبر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سار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ار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</w:t>
      </w:r>
      <w:r w:rsidRPr="007F36AC">
        <w:rPr>
          <w:rFonts w:ascii="Times New Roman" w:hAnsi="Times New Roman" w:cs="Times New Roman" w:hint="cs"/>
          <w:sz w:val="18"/>
          <w:szCs w:val="18"/>
          <w:rtl/>
        </w:rPr>
        <w:t>¬</w:t>
      </w:r>
      <w:r w:rsidRPr="007F36AC">
        <w:rPr>
          <w:rFonts w:hint="cs"/>
          <w:sz w:val="18"/>
          <w:szCs w:val="18"/>
          <w:rtl/>
        </w:rPr>
        <w:t>باش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10-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ور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و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ختلا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طرف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ظ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یاس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لاک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م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واه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و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11- </w:t>
      </w:r>
      <w:r w:rsidRPr="007F36AC">
        <w:rPr>
          <w:rFonts w:hint="cs"/>
          <w:sz w:val="18"/>
          <w:szCs w:val="18"/>
          <w:rtl/>
        </w:rPr>
        <w:t>مدر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ی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زمانی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ت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زم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و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ختلا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علی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نجا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وضوع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دار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12- </w:t>
      </w:r>
      <w:r w:rsidRPr="007F36AC">
        <w:rPr>
          <w:rFonts w:hint="cs"/>
          <w:sz w:val="18"/>
          <w:szCs w:val="18"/>
          <w:rtl/>
        </w:rPr>
        <w:t>ا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قرارد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ی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گون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عه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تخدام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ر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یج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خواه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رد</w:t>
      </w:r>
      <w:r w:rsidRPr="007F36AC">
        <w:rPr>
          <w:sz w:val="18"/>
          <w:szCs w:val="18"/>
          <w:rtl/>
        </w:rPr>
        <w:t xml:space="preserve">. </w:t>
      </w:r>
      <w:r w:rsidRPr="007F36AC">
        <w:rPr>
          <w:rFonts w:hint="cs"/>
          <w:sz w:val="18"/>
          <w:szCs w:val="18"/>
          <w:rtl/>
        </w:rPr>
        <w:t>مدر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سؤ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لی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دعا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تخدام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یمه‌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خو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و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ی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سؤلیت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زمین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خواه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شت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13- </w:t>
      </w:r>
      <w:r w:rsidRPr="007F36AC">
        <w:rPr>
          <w:rFonts w:hint="cs"/>
          <w:sz w:val="18"/>
          <w:szCs w:val="18"/>
          <w:rtl/>
        </w:rPr>
        <w:t>مدر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ؤظ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عای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قی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تاندارد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هارت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نجا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صحیح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ظ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مل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باش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14- </w:t>
      </w:r>
      <w:r w:rsidRPr="007F36AC">
        <w:rPr>
          <w:rFonts w:hint="cs"/>
          <w:sz w:val="18"/>
          <w:szCs w:val="18"/>
          <w:rtl/>
        </w:rPr>
        <w:t>هرگون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خل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ف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یو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شمول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قرر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ج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ال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باش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15- </w:t>
      </w:r>
      <w:r w:rsidRPr="007F36AC">
        <w:rPr>
          <w:rFonts w:hint="cs"/>
          <w:sz w:val="18"/>
          <w:szCs w:val="18"/>
          <w:rtl/>
        </w:rPr>
        <w:t>تفکیک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ه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وار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ختل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آم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ک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طب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ندهای</w:t>
      </w:r>
      <w:r w:rsidRPr="007F36AC">
        <w:rPr>
          <w:sz w:val="18"/>
          <w:szCs w:val="18"/>
          <w:rtl/>
        </w:rPr>
        <w:t xml:space="preserve"> 5-6 </w:t>
      </w: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3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خش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وم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ساسنام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ک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باش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16- </w:t>
      </w:r>
      <w:r w:rsidRPr="007F36AC">
        <w:rPr>
          <w:rFonts w:hint="cs"/>
          <w:sz w:val="18"/>
          <w:szCs w:val="18"/>
          <w:rtl/>
        </w:rPr>
        <w:t>معاون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ال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تعه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گرد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ک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پای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جر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ع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یاف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گزارش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س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جر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طر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عاون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د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ک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فت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لزحم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درس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حساب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یشا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اری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ماید</w:t>
      </w:r>
      <w:r w:rsidRPr="007F36AC">
        <w:rPr>
          <w:sz w:val="18"/>
          <w:szCs w:val="18"/>
          <w:rtl/>
        </w:rPr>
        <w:t>.</w:t>
      </w:r>
    </w:p>
    <w:p w:rsidR="007F36AC" w:rsidRPr="007F36AC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</w:rPr>
      </w:pP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17- </w:t>
      </w:r>
      <w:r w:rsidRPr="007F36AC">
        <w:rPr>
          <w:rFonts w:hint="cs"/>
          <w:sz w:val="18"/>
          <w:szCs w:val="18"/>
          <w:rtl/>
        </w:rPr>
        <w:t>روابط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موم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وظف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هماهنگی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هی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جر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بلیغا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وره‌ه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طری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سب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علامی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بن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طح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ه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یا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ا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طریق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سانه‌‌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عموم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ی‌باشد</w:t>
      </w:r>
      <w:r w:rsidRPr="007F36AC">
        <w:rPr>
          <w:sz w:val="18"/>
          <w:szCs w:val="18"/>
          <w:rtl/>
        </w:rPr>
        <w:t>.</w:t>
      </w:r>
    </w:p>
    <w:p w:rsidR="00CE7ED2" w:rsidRPr="00953EA4" w:rsidRDefault="007F36AC" w:rsidP="007F36AC">
      <w:pPr>
        <w:tabs>
          <w:tab w:val="right" w:pos="1170"/>
        </w:tabs>
        <w:bidi/>
        <w:spacing w:after="100" w:line="240" w:lineRule="auto"/>
        <w:jc w:val="both"/>
        <w:rPr>
          <w:sz w:val="18"/>
          <w:szCs w:val="18"/>
          <w:rtl/>
        </w:rPr>
      </w:pPr>
      <w:r w:rsidRPr="007F36AC">
        <w:rPr>
          <w:rFonts w:hint="cs"/>
          <w:sz w:val="18"/>
          <w:szCs w:val="18"/>
          <w:rtl/>
        </w:rPr>
        <w:t>این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یو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نام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17 </w:t>
      </w:r>
      <w:r w:rsidRPr="007F36AC">
        <w:rPr>
          <w:rFonts w:hint="cs"/>
          <w:sz w:val="18"/>
          <w:szCs w:val="18"/>
          <w:rtl/>
        </w:rPr>
        <w:t>ماد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2 </w:t>
      </w:r>
      <w:r w:rsidRPr="007F36AC">
        <w:rPr>
          <w:rFonts w:hint="cs"/>
          <w:sz w:val="18"/>
          <w:szCs w:val="18"/>
          <w:rtl/>
        </w:rPr>
        <w:t>تبصر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هی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ر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اریخ</w:t>
      </w:r>
      <w:r w:rsidRPr="007F36AC">
        <w:rPr>
          <w:sz w:val="18"/>
          <w:szCs w:val="18"/>
          <w:rtl/>
        </w:rPr>
        <w:t xml:space="preserve">   4/12/1397 </w:t>
      </w:r>
      <w:r w:rsidRPr="007F36AC">
        <w:rPr>
          <w:rFonts w:hint="cs"/>
          <w:sz w:val="18"/>
          <w:szCs w:val="18"/>
          <w:rtl/>
        </w:rPr>
        <w:t>ب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تصویب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شور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سیاست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گذار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رکز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موزشها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آزاد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و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مجازی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دانشگاه</w:t>
      </w:r>
      <w:r w:rsidRPr="007F36AC">
        <w:rPr>
          <w:sz w:val="18"/>
          <w:szCs w:val="18"/>
          <w:rtl/>
        </w:rPr>
        <w:t xml:space="preserve"> </w:t>
      </w:r>
      <w:r w:rsidRPr="007F36AC">
        <w:rPr>
          <w:rFonts w:hint="cs"/>
          <w:sz w:val="18"/>
          <w:szCs w:val="18"/>
          <w:rtl/>
        </w:rPr>
        <w:t>رسید</w:t>
      </w:r>
      <w:r w:rsidRPr="007F36AC">
        <w:rPr>
          <w:sz w:val="18"/>
          <w:szCs w:val="18"/>
          <w:rtl/>
        </w:rPr>
        <w:t>.</w:t>
      </w:r>
    </w:p>
    <w:p w:rsidR="00CE7ED2" w:rsidRDefault="00CE7ED2" w:rsidP="00953EA4">
      <w:pPr>
        <w:tabs>
          <w:tab w:val="right" w:pos="1170"/>
        </w:tabs>
        <w:bidi/>
        <w:spacing w:after="10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rtl/>
        </w:rPr>
      </w:pPr>
      <w:r>
        <w:rPr>
          <w:b/>
          <w:bCs/>
          <w:rtl/>
        </w:rPr>
        <w:t xml:space="preserve"> </w:t>
      </w:r>
    </w:p>
    <w:sectPr w:rsidR="00CE7ED2" w:rsidSect="003803CC">
      <w:pgSz w:w="11907" w:h="16840" w:code="9"/>
      <w:pgMar w:top="709" w:right="1134" w:bottom="709" w:left="1134" w:header="624" w:footer="624" w:gutter="0"/>
      <w:pgBorders w:offsetFrom="page">
        <w:top w:val="thinThickSmallGap" w:sz="18" w:space="24" w:color="auto"/>
        <w:left w:val="thinThickSmallGap" w:sz="18" w:space="24" w:color="auto"/>
        <w:bottom w:val="thinThickSmallGap" w:sz="18" w:space="24" w:color="auto"/>
        <w:right w:val="thinThickSmallGap" w:sz="18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 (Arabic)">
    <w:altName w:val="Times New Roman"/>
    <w:panose1 w:val="00000000000000000000"/>
    <w:charset w:val="B2"/>
    <w:family w:val="roman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341527"/>
    <w:multiLevelType w:val="hybridMultilevel"/>
    <w:tmpl w:val="399A437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oNotTrackMoves/>
  <w:defaultTabStop w:val="720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K2MDewNDU0NDKwMDBV0lEKTi0uzszPAymwrAUAI5DdRSwAAAA="/>
  </w:docVars>
  <w:rsids>
    <w:rsidRoot w:val="00927FCB"/>
    <w:rsid w:val="00000DC3"/>
    <w:rsid w:val="000013F8"/>
    <w:rsid w:val="00003391"/>
    <w:rsid w:val="00003BE3"/>
    <w:rsid w:val="00007CE9"/>
    <w:rsid w:val="000109AB"/>
    <w:rsid w:val="00010C17"/>
    <w:rsid w:val="000117AF"/>
    <w:rsid w:val="0001180E"/>
    <w:rsid w:val="00013027"/>
    <w:rsid w:val="000143CF"/>
    <w:rsid w:val="00020056"/>
    <w:rsid w:val="000216B5"/>
    <w:rsid w:val="00021D5D"/>
    <w:rsid w:val="00022A91"/>
    <w:rsid w:val="00024243"/>
    <w:rsid w:val="00025B55"/>
    <w:rsid w:val="000262CF"/>
    <w:rsid w:val="00026772"/>
    <w:rsid w:val="000277A1"/>
    <w:rsid w:val="00033E05"/>
    <w:rsid w:val="000400BD"/>
    <w:rsid w:val="00040D3D"/>
    <w:rsid w:val="000436EB"/>
    <w:rsid w:val="0004477A"/>
    <w:rsid w:val="0004566F"/>
    <w:rsid w:val="00045C8C"/>
    <w:rsid w:val="0005093B"/>
    <w:rsid w:val="0005117A"/>
    <w:rsid w:val="00051896"/>
    <w:rsid w:val="00051CAA"/>
    <w:rsid w:val="000531D2"/>
    <w:rsid w:val="00053A15"/>
    <w:rsid w:val="00053E96"/>
    <w:rsid w:val="00054175"/>
    <w:rsid w:val="00054ABE"/>
    <w:rsid w:val="00056898"/>
    <w:rsid w:val="0006255E"/>
    <w:rsid w:val="000628BC"/>
    <w:rsid w:val="0006658B"/>
    <w:rsid w:val="000675D9"/>
    <w:rsid w:val="00071973"/>
    <w:rsid w:val="0007425E"/>
    <w:rsid w:val="00074FE3"/>
    <w:rsid w:val="000759B8"/>
    <w:rsid w:val="00076139"/>
    <w:rsid w:val="0007698C"/>
    <w:rsid w:val="000809BC"/>
    <w:rsid w:val="0008166C"/>
    <w:rsid w:val="00081824"/>
    <w:rsid w:val="0008198A"/>
    <w:rsid w:val="000839EE"/>
    <w:rsid w:val="000858C7"/>
    <w:rsid w:val="00091E1D"/>
    <w:rsid w:val="00092E18"/>
    <w:rsid w:val="0009416B"/>
    <w:rsid w:val="00095641"/>
    <w:rsid w:val="00095B8B"/>
    <w:rsid w:val="000966EC"/>
    <w:rsid w:val="00096825"/>
    <w:rsid w:val="0009692B"/>
    <w:rsid w:val="00096FBD"/>
    <w:rsid w:val="00097517"/>
    <w:rsid w:val="000A3ABD"/>
    <w:rsid w:val="000A3CE2"/>
    <w:rsid w:val="000A68CE"/>
    <w:rsid w:val="000B0546"/>
    <w:rsid w:val="000B331C"/>
    <w:rsid w:val="000B3362"/>
    <w:rsid w:val="000B6088"/>
    <w:rsid w:val="000B6C27"/>
    <w:rsid w:val="000C064A"/>
    <w:rsid w:val="000C0BBB"/>
    <w:rsid w:val="000C0BF4"/>
    <w:rsid w:val="000C67A4"/>
    <w:rsid w:val="000C7240"/>
    <w:rsid w:val="000D037F"/>
    <w:rsid w:val="000D1CC0"/>
    <w:rsid w:val="000D2531"/>
    <w:rsid w:val="000D5D31"/>
    <w:rsid w:val="000D5F21"/>
    <w:rsid w:val="000D6E1F"/>
    <w:rsid w:val="000E0127"/>
    <w:rsid w:val="000E0445"/>
    <w:rsid w:val="000E06C9"/>
    <w:rsid w:val="000E0F67"/>
    <w:rsid w:val="000E0FD9"/>
    <w:rsid w:val="000E112E"/>
    <w:rsid w:val="000E4B67"/>
    <w:rsid w:val="000E4DC2"/>
    <w:rsid w:val="000E5596"/>
    <w:rsid w:val="000F19D6"/>
    <w:rsid w:val="000F281F"/>
    <w:rsid w:val="000F2A84"/>
    <w:rsid w:val="000F4056"/>
    <w:rsid w:val="000F47C1"/>
    <w:rsid w:val="000F513E"/>
    <w:rsid w:val="000F6960"/>
    <w:rsid w:val="000F6A60"/>
    <w:rsid w:val="00100A63"/>
    <w:rsid w:val="0010182C"/>
    <w:rsid w:val="00101F8D"/>
    <w:rsid w:val="0010249F"/>
    <w:rsid w:val="001071D8"/>
    <w:rsid w:val="00111657"/>
    <w:rsid w:val="00112013"/>
    <w:rsid w:val="001147FA"/>
    <w:rsid w:val="00115562"/>
    <w:rsid w:val="001157A3"/>
    <w:rsid w:val="00117853"/>
    <w:rsid w:val="00120829"/>
    <w:rsid w:val="001239D6"/>
    <w:rsid w:val="00124018"/>
    <w:rsid w:val="001241F7"/>
    <w:rsid w:val="00124A7F"/>
    <w:rsid w:val="00125ECF"/>
    <w:rsid w:val="00126B75"/>
    <w:rsid w:val="0013043D"/>
    <w:rsid w:val="00132605"/>
    <w:rsid w:val="00136053"/>
    <w:rsid w:val="00137FFE"/>
    <w:rsid w:val="00140762"/>
    <w:rsid w:val="00142291"/>
    <w:rsid w:val="00142B8D"/>
    <w:rsid w:val="00143616"/>
    <w:rsid w:val="00143F4C"/>
    <w:rsid w:val="001456E9"/>
    <w:rsid w:val="00145CAA"/>
    <w:rsid w:val="00147AB7"/>
    <w:rsid w:val="00152D4C"/>
    <w:rsid w:val="00154FF0"/>
    <w:rsid w:val="0015590A"/>
    <w:rsid w:val="0016136D"/>
    <w:rsid w:val="001617D4"/>
    <w:rsid w:val="00161BE6"/>
    <w:rsid w:val="00163C13"/>
    <w:rsid w:val="00165075"/>
    <w:rsid w:val="00165634"/>
    <w:rsid w:val="0017012C"/>
    <w:rsid w:val="001721CC"/>
    <w:rsid w:val="00172940"/>
    <w:rsid w:val="00172F7C"/>
    <w:rsid w:val="00174F0A"/>
    <w:rsid w:val="001770E9"/>
    <w:rsid w:val="0017737A"/>
    <w:rsid w:val="00183BDE"/>
    <w:rsid w:val="0018462C"/>
    <w:rsid w:val="00184B27"/>
    <w:rsid w:val="001850CD"/>
    <w:rsid w:val="001878DF"/>
    <w:rsid w:val="00190AAD"/>
    <w:rsid w:val="0019215F"/>
    <w:rsid w:val="00194AAD"/>
    <w:rsid w:val="00195175"/>
    <w:rsid w:val="001A0297"/>
    <w:rsid w:val="001A039A"/>
    <w:rsid w:val="001A235B"/>
    <w:rsid w:val="001A25DE"/>
    <w:rsid w:val="001A3053"/>
    <w:rsid w:val="001A337C"/>
    <w:rsid w:val="001A3A4B"/>
    <w:rsid w:val="001A3A4C"/>
    <w:rsid w:val="001A5607"/>
    <w:rsid w:val="001A5D56"/>
    <w:rsid w:val="001A706A"/>
    <w:rsid w:val="001B01DF"/>
    <w:rsid w:val="001B0E0C"/>
    <w:rsid w:val="001B0E98"/>
    <w:rsid w:val="001B3AB3"/>
    <w:rsid w:val="001B5484"/>
    <w:rsid w:val="001C130E"/>
    <w:rsid w:val="001C141F"/>
    <w:rsid w:val="001C27D1"/>
    <w:rsid w:val="001C2E93"/>
    <w:rsid w:val="001C3186"/>
    <w:rsid w:val="001C4F9A"/>
    <w:rsid w:val="001C69C6"/>
    <w:rsid w:val="001D070D"/>
    <w:rsid w:val="001D0924"/>
    <w:rsid w:val="001D0AF3"/>
    <w:rsid w:val="001D1252"/>
    <w:rsid w:val="001D37F5"/>
    <w:rsid w:val="001D4B88"/>
    <w:rsid w:val="001D6104"/>
    <w:rsid w:val="001D662F"/>
    <w:rsid w:val="001D7994"/>
    <w:rsid w:val="001E268D"/>
    <w:rsid w:val="001E6828"/>
    <w:rsid w:val="001E79AB"/>
    <w:rsid w:val="001E7E6B"/>
    <w:rsid w:val="001F118B"/>
    <w:rsid w:val="001F4BB6"/>
    <w:rsid w:val="001F50A4"/>
    <w:rsid w:val="001F64CF"/>
    <w:rsid w:val="001F7A8B"/>
    <w:rsid w:val="002014FE"/>
    <w:rsid w:val="002016B5"/>
    <w:rsid w:val="00202729"/>
    <w:rsid w:val="00202B55"/>
    <w:rsid w:val="00205234"/>
    <w:rsid w:val="00206649"/>
    <w:rsid w:val="00207B85"/>
    <w:rsid w:val="0021047A"/>
    <w:rsid w:val="00213574"/>
    <w:rsid w:val="00215476"/>
    <w:rsid w:val="002206DF"/>
    <w:rsid w:val="0022080D"/>
    <w:rsid w:val="00222137"/>
    <w:rsid w:val="002221CC"/>
    <w:rsid w:val="00224E1C"/>
    <w:rsid w:val="0022575E"/>
    <w:rsid w:val="00225B20"/>
    <w:rsid w:val="00225EBF"/>
    <w:rsid w:val="00226905"/>
    <w:rsid w:val="00226916"/>
    <w:rsid w:val="002314BB"/>
    <w:rsid w:val="00233A06"/>
    <w:rsid w:val="00233DB0"/>
    <w:rsid w:val="00234515"/>
    <w:rsid w:val="00235D2F"/>
    <w:rsid w:val="00237031"/>
    <w:rsid w:val="00237BE2"/>
    <w:rsid w:val="002406B1"/>
    <w:rsid w:val="00240CB7"/>
    <w:rsid w:val="00243299"/>
    <w:rsid w:val="00243584"/>
    <w:rsid w:val="002453DE"/>
    <w:rsid w:val="002459B9"/>
    <w:rsid w:val="0024655E"/>
    <w:rsid w:val="00246691"/>
    <w:rsid w:val="00246AEF"/>
    <w:rsid w:val="00247129"/>
    <w:rsid w:val="002501B0"/>
    <w:rsid w:val="00250DEF"/>
    <w:rsid w:val="00253328"/>
    <w:rsid w:val="00253930"/>
    <w:rsid w:val="00253E57"/>
    <w:rsid w:val="002543F2"/>
    <w:rsid w:val="0025618E"/>
    <w:rsid w:val="002563D3"/>
    <w:rsid w:val="00257D41"/>
    <w:rsid w:val="00262DC2"/>
    <w:rsid w:val="00262F5D"/>
    <w:rsid w:val="00264919"/>
    <w:rsid w:val="00265755"/>
    <w:rsid w:val="00265CE3"/>
    <w:rsid w:val="00266FDA"/>
    <w:rsid w:val="002676C8"/>
    <w:rsid w:val="00270B3A"/>
    <w:rsid w:val="00272B1B"/>
    <w:rsid w:val="00273C37"/>
    <w:rsid w:val="00273D8E"/>
    <w:rsid w:val="00275291"/>
    <w:rsid w:val="0027675F"/>
    <w:rsid w:val="002820EC"/>
    <w:rsid w:val="0028364E"/>
    <w:rsid w:val="00283704"/>
    <w:rsid w:val="002867A4"/>
    <w:rsid w:val="00286833"/>
    <w:rsid w:val="00286EA8"/>
    <w:rsid w:val="002911BF"/>
    <w:rsid w:val="0029319B"/>
    <w:rsid w:val="002937A2"/>
    <w:rsid w:val="00293832"/>
    <w:rsid w:val="002945D1"/>
    <w:rsid w:val="0029513B"/>
    <w:rsid w:val="002964B1"/>
    <w:rsid w:val="00296E1B"/>
    <w:rsid w:val="00296EB9"/>
    <w:rsid w:val="0029768E"/>
    <w:rsid w:val="002A037F"/>
    <w:rsid w:val="002A303B"/>
    <w:rsid w:val="002A31A7"/>
    <w:rsid w:val="002A73DC"/>
    <w:rsid w:val="002B0EF6"/>
    <w:rsid w:val="002B2CCD"/>
    <w:rsid w:val="002B491E"/>
    <w:rsid w:val="002B79A6"/>
    <w:rsid w:val="002C033D"/>
    <w:rsid w:val="002C0461"/>
    <w:rsid w:val="002C0835"/>
    <w:rsid w:val="002C0D5E"/>
    <w:rsid w:val="002C0ED9"/>
    <w:rsid w:val="002C15DA"/>
    <w:rsid w:val="002C3036"/>
    <w:rsid w:val="002C3860"/>
    <w:rsid w:val="002C3A5D"/>
    <w:rsid w:val="002C615F"/>
    <w:rsid w:val="002D09C3"/>
    <w:rsid w:val="002D15DD"/>
    <w:rsid w:val="002D3D60"/>
    <w:rsid w:val="002D45CB"/>
    <w:rsid w:val="002D56B5"/>
    <w:rsid w:val="002D6250"/>
    <w:rsid w:val="002D66C4"/>
    <w:rsid w:val="002D7ECF"/>
    <w:rsid w:val="002D7FE9"/>
    <w:rsid w:val="002E0EE8"/>
    <w:rsid w:val="002E2078"/>
    <w:rsid w:val="002E3D4C"/>
    <w:rsid w:val="002E43A6"/>
    <w:rsid w:val="002E7B76"/>
    <w:rsid w:val="002E7C63"/>
    <w:rsid w:val="002F03D5"/>
    <w:rsid w:val="002F17E5"/>
    <w:rsid w:val="002F5B1F"/>
    <w:rsid w:val="002F674A"/>
    <w:rsid w:val="002F6C19"/>
    <w:rsid w:val="002F7087"/>
    <w:rsid w:val="002F74FA"/>
    <w:rsid w:val="00302AAE"/>
    <w:rsid w:val="00304425"/>
    <w:rsid w:val="0030519C"/>
    <w:rsid w:val="00310C21"/>
    <w:rsid w:val="00312832"/>
    <w:rsid w:val="00313E62"/>
    <w:rsid w:val="00316B8B"/>
    <w:rsid w:val="003175C4"/>
    <w:rsid w:val="003210A8"/>
    <w:rsid w:val="003214F0"/>
    <w:rsid w:val="0032179A"/>
    <w:rsid w:val="00321FBF"/>
    <w:rsid w:val="003238BD"/>
    <w:rsid w:val="003241D7"/>
    <w:rsid w:val="00335E67"/>
    <w:rsid w:val="0033608C"/>
    <w:rsid w:val="003370D4"/>
    <w:rsid w:val="00343D05"/>
    <w:rsid w:val="00343DDD"/>
    <w:rsid w:val="00344CA9"/>
    <w:rsid w:val="00345F0B"/>
    <w:rsid w:val="00345F72"/>
    <w:rsid w:val="003468FE"/>
    <w:rsid w:val="00347386"/>
    <w:rsid w:val="003473FC"/>
    <w:rsid w:val="00347EE2"/>
    <w:rsid w:val="003503A0"/>
    <w:rsid w:val="00351925"/>
    <w:rsid w:val="00352498"/>
    <w:rsid w:val="00352991"/>
    <w:rsid w:val="00352FC9"/>
    <w:rsid w:val="00355CB9"/>
    <w:rsid w:val="0035631A"/>
    <w:rsid w:val="003570B2"/>
    <w:rsid w:val="00361714"/>
    <w:rsid w:val="00362415"/>
    <w:rsid w:val="003631CD"/>
    <w:rsid w:val="00363A48"/>
    <w:rsid w:val="00365F39"/>
    <w:rsid w:val="0036778D"/>
    <w:rsid w:val="00367899"/>
    <w:rsid w:val="00367C21"/>
    <w:rsid w:val="00370790"/>
    <w:rsid w:val="00372100"/>
    <w:rsid w:val="00372394"/>
    <w:rsid w:val="00373376"/>
    <w:rsid w:val="00373A59"/>
    <w:rsid w:val="003759B2"/>
    <w:rsid w:val="003803CC"/>
    <w:rsid w:val="0038175B"/>
    <w:rsid w:val="00381ADB"/>
    <w:rsid w:val="00384FD0"/>
    <w:rsid w:val="003860EE"/>
    <w:rsid w:val="003878A8"/>
    <w:rsid w:val="00387D4F"/>
    <w:rsid w:val="00390012"/>
    <w:rsid w:val="00391FD5"/>
    <w:rsid w:val="00391FE7"/>
    <w:rsid w:val="0039234B"/>
    <w:rsid w:val="00392A64"/>
    <w:rsid w:val="00393273"/>
    <w:rsid w:val="003940A6"/>
    <w:rsid w:val="00395B97"/>
    <w:rsid w:val="00395E48"/>
    <w:rsid w:val="00396DE5"/>
    <w:rsid w:val="00397EAA"/>
    <w:rsid w:val="003A1CE3"/>
    <w:rsid w:val="003A1E38"/>
    <w:rsid w:val="003A1EEF"/>
    <w:rsid w:val="003A2095"/>
    <w:rsid w:val="003A27A0"/>
    <w:rsid w:val="003A5967"/>
    <w:rsid w:val="003A60C2"/>
    <w:rsid w:val="003A69F8"/>
    <w:rsid w:val="003B00D9"/>
    <w:rsid w:val="003B073E"/>
    <w:rsid w:val="003B0F35"/>
    <w:rsid w:val="003B40D6"/>
    <w:rsid w:val="003B53A5"/>
    <w:rsid w:val="003B6B6B"/>
    <w:rsid w:val="003B7D5C"/>
    <w:rsid w:val="003C2808"/>
    <w:rsid w:val="003C2EDF"/>
    <w:rsid w:val="003C3A58"/>
    <w:rsid w:val="003C523F"/>
    <w:rsid w:val="003C565C"/>
    <w:rsid w:val="003C6F9A"/>
    <w:rsid w:val="003D0DA0"/>
    <w:rsid w:val="003D2FA8"/>
    <w:rsid w:val="003D470B"/>
    <w:rsid w:val="003D495F"/>
    <w:rsid w:val="003D525F"/>
    <w:rsid w:val="003D54CB"/>
    <w:rsid w:val="003D7E26"/>
    <w:rsid w:val="003E59F2"/>
    <w:rsid w:val="003E6263"/>
    <w:rsid w:val="003F1C3B"/>
    <w:rsid w:val="003F511E"/>
    <w:rsid w:val="003F72D0"/>
    <w:rsid w:val="004015D1"/>
    <w:rsid w:val="00401BD9"/>
    <w:rsid w:val="00402FA6"/>
    <w:rsid w:val="0040425B"/>
    <w:rsid w:val="00404722"/>
    <w:rsid w:val="00404E90"/>
    <w:rsid w:val="0040613F"/>
    <w:rsid w:val="00407967"/>
    <w:rsid w:val="00407BCC"/>
    <w:rsid w:val="00411E2F"/>
    <w:rsid w:val="00413271"/>
    <w:rsid w:val="004137C6"/>
    <w:rsid w:val="00414159"/>
    <w:rsid w:val="00420646"/>
    <w:rsid w:val="004212A8"/>
    <w:rsid w:val="00422F08"/>
    <w:rsid w:val="0042388F"/>
    <w:rsid w:val="00423DF1"/>
    <w:rsid w:val="0042537B"/>
    <w:rsid w:val="004253DC"/>
    <w:rsid w:val="004260BD"/>
    <w:rsid w:val="00427C1F"/>
    <w:rsid w:val="004301F4"/>
    <w:rsid w:val="004317A6"/>
    <w:rsid w:val="00432AF7"/>
    <w:rsid w:val="004338AF"/>
    <w:rsid w:val="004340E8"/>
    <w:rsid w:val="004359F8"/>
    <w:rsid w:val="00435F94"/>
    <w:rsid w:val="0043632C"/>
    <w:rsid w:val="004363C9"/>
    <w:rsid w:val="00436EC0"/>
    <w:rsid w:val="004372FC"/>
    <w:rsid w:val="004373BA"/>
    <w:rsid w:val="00442006"/>
    <w:rsid w:val="00442F2F"/>
    <w:rsid w:val="0044423B"/>
    <w:rsid w:val="004446CA"/>
    <w:rsid w:val="0044601C"/>
    <w:rsid w:val="00447B97"/>
    <w:rsid w:val="004501BA"/>
    <w:rsid w:val="00451614"/>
    <w:rsid w:val="0045268C"/>
    <w:rsid w:val="00454355"/>
    <w:rsid w:val="00455F0A"/>
    <w:rsid w:val="00457999"/>
    <w:rsid w:val="0046092D"/>
    <w:rsid w:val="00465489"/>
    <w:rsid w:val="00465BBF"/>
    <w:rsid w:val="00466642"/>
    <w:rsid w:val="00470DC1"/>
    <w:rsid w:val="0047124B"/>
    <w:rsid w:val="00473C7B"/>
    <w:rsid w:val="004774C0"/>
    <w:rsid w:val="004776F2"/>
    <w:rsid w:val="0048073F"/>
    <w:rsid w:val="004844B5"/>
    <w:rsid w:val="00484F8C"/>
    <w:rsid w:val="004864EF"/>
    <w:rsid w:val="0048702B"/>
    <w:rsid w:val="0048795E"/>
    <w:rsid w:val="004908DA"/>
    <w:rsid w:val="004922B5"/>
    <w:rsid w:val="00492E59"/>
    <w:rsid w:val="00493EF4"/>
    <w:rsid w:val="00494B7B"/>
    <w:rsid w:val="004950BA"/>
    <w:rsid w:val="00495DD6"/>
    <w:rsid w:val="00496417"/>
    <w:rsid w:val="00497AE6"/>
    <w:rsid w:val="004A0315"/>
    <w:rsid w:val="004A1B91"/>
    <w:rsid w:val="004A2536"/>
    <w:rsid w:val="004A2658"/>
    <w:rsid w:val="004A26B8"/>
    <w:rsid w:val="004A2734"/>
    <w:rsid w:val="004A3E72"/>
    <w:rsid w:val="004A4204"/>
    <w:rsid w:val="004A7498"/>
    <w:rsid w:val="004A7594"/>
    <w:rsid w:val="004B379F"/>
    <w:rsid w:val="004B5CDD"/>
    <w:rsid w:val="004B7E80"/>
    <w:rsid w:val="004C1FE1"/>
    <w:rsid w:val="004C2626"/>
    <w:rsid w:val="004C2BD7"/>
    <w:rsid w:val="004C309A"/>
    <w:rsid w:val="004C4B61"/>
    <w:rsid w:val="004C4CA2"/>
    <w:rsid w:val="004C4DD3"/>
    <w:rsid w:val="004C5D4B"/>
    <w:rsid w:val="004C6685"/>
    <w:rsid w:val="004C68E5"/>
    <w:rsid w:val="004C6FC8"/>
    <w:rsid w:val="004D0154"/>
    <w:rsid w:val="004D1B72"/>
    <w:rsid w:val="004D4C98"/>
    <w:rsid w:val="004D5637"/>
    <w:rsid w:val="004E00C2"/>
    <w:rsid w:val="004E00F0"/>
    <w:rsid w:val="004E01DA"/>
    <w:rsid w:val="004E0B4F"/>
    <w:rsid w:val="004E1B7C"/>
    <w:rsid w:val="004E1B88"/>
    <w:rsid w:val="004E27C2"/>
    <w:rsid w:val="004E69BA"/>
    <w:rsid w:val="004F0E76"/>
    <w:rsid w:val="004F1232"/>
    <w:rsid w:val="004F230F"/>
    <w:rsid w:val="004F250D"/>
    <w:rsid w:val="004F4598"/>
    <w:rsid w:val="004F520D"/>
    <w:rsid w:val="005002D0"/>
    <w:rsid w:val="00500ABA"/>
    <w:rsid w:val="005030EB"/>
    <w:rsid w:val="0050470C"/>
    <w:rsid w:val="0050604B"/>
    <w:rsid w:val="00506C36"/>
    <w:rsid w:val="00507C8A"/>
    <w:rsid w:val="00510A7A"/>
    <w:rsid w:val="00513F00"/>
    <w:rsid w:val="005149AB"/>
    <w:rsid w:val="00515D3B"/>
    <w:rsid w:val="0051753E"/>
    <w:rsid w:val="0052088A"/>
    <w:rsid w:val="0052373E"/>
    <w:rsid w:val="00523BFE"/>
    <w:rsid w:val="00525299"/>
    <w:rsid w:val="00526FFF"/>
    <w:rsid w:val="00530F13"/>
    <w:rsid w:val="00531B6E"/>
    <w:rsid w:val="0053264B"/>
    <w:rsid w:val="00536670"/>
    <w:rsid w:val="00536B53"/>
    <w:rsid w:val="00542D2F"/>
    <w:rsid w:val="00547D18"/>
    <w:rsid w:val="00550DEE"/>
    <w:rsid w:val="005527C3"/>
    <w:rsid w:val="005531B2"/>
    <w:rsid w:val="00553896"/>
    <w:rsid w:val="00554A48"/>
    <w:rsid w:val="0055516E"/>
    <w:rsid w:val="00556B2D"/>
    <w:rsid w:val="00556D61"/>
    <w:rsid w:val="00557A38"/>
    <w:rsid w:val="00560971"/>
    <w:rsid w:val="00560F26"/>
    <w:rsid w:val="00561929"/>
    <w:rsid w:val="005623E9"/>
    <w:rsid w:val="00564978"/>
    <w:rsid w:val="005655BA"/>
    <w:rsid w:val="0056584A"/>
    <w:rsid w:val="0056766F"/>
    <w:rsid w:val="0057076B"/>
    <w:rsid w:val="00572275"/>
    <w:rsid w:val="00572B1C"/>
    <w:rsid w:val="00572E0D"/>
    <w:rsid w:val="0057393E"/>
    <w:rsid w:val="00575D75"/>
    <w:rsid w:val="00580D60"/>
    <w:rsid w:val="005811EB"/>
    <w:rsid w:val="005872D7"/>
    <w:rsid w:val="0058745B"/>
    <w:rsid w:val="00590693"/>
    <w:rsid w:val="00591EC1"/>
    <w:rsid w:val="0059319E"/>
    <w:rsid w:val="0059466A"/>
    <w:rsid w:val="005949D3"/>
    <w:rsid w:val="005957A6"/>
    <w:rsid w:val="00597172"/>
    <w:rsid w:val="005976A4"/>
    <w:rsid w:val="005A0728"/>
    <w:rsid w:val="005A10EA"/>
    <w:rsid w:val="005A207E"/>
    <w:rsid w:val="005A2A06"/>
    <w:rsid w:val="005A490F"/>
    <w:rsid w:val="005A784F"/>
    <w:rsid w:val="005B1424"/>
    <w:rsid w:val="005B4AF0"/>
    <w:rsid w:val="005B60CC"/>
    <w:rsid w:val="005B60EA"/>
    <w:rsid w:val="005B70C0"/>
    <w:rsid w:val="005C32C9"/>
    <w:rsid w:val="005C330E"/>
    <w:rsid w:val="005C36F5"/>
    <w:rsid w:val="005C5E50"/>
    <w:rsid w:val="005C74B9"/>
    <w:rsid w:val="005C78A2"/>
    <w:rsid w:val="005C7AAF"/>
    <w:rsid w:val="005C7CE2"/>
    <w:rsid w:val="005D2235"/>
    <w:rsid w:val="005D2F54"/>
    <w:rsid w:val="005D2FFC"/>
    <w:rsid w:val="005D3618"/>
    <w:rsid w:val="005D79C5"/>
    <w:rsid w:val="005E1DD3"/>
    <w:rsid w:val="005E41D2"/>
    <w:rsid w:val="005E44DC"/>
    <w:rsid w:val="005E565E"/>
    <w:rsid w:val="005E6670"/>
    <w:rsid w:val="005E6994"/>
    <w:rsid w:val="005F027C"/>
    <w:rsid w:val="005F379E"/>
    <w:rsid w:val="006022D5"/>
    <w:rsid w:val="00602E7B"/>
    <w:rsid w:val="0060439B"/>
    <w:rsid w:val="00605F9E"/>
    <w:rsid w:val="006066E1"/>
    <w:rsid w:val="00607F29"/>
    <w:rsid w:val="00607FDA"/>
    <w:rsid w:val="006103FB"/>
    <w:rsid w:val="006113CC"/>
    <w:rsid w:val="00611DDA"/>
    <w:rsid w:val="00611F74"/>
    <w:rsid w:val="00612BF3"/>
    <w:rsid w:val="00612D46"/>
    <w:rsid w:val="00613557"/>
    <w:rsid w:val="00613BA2"/>
    <w:rsid w:val="006165A0"/>
    <w:rsid w:val="006175EA"/>
    <w:rsid w:val="00617969"/>
    <w:rsid w:val="00620DB2"/>
    <w:rsid w:val="006250F3"/>
    <w:rsid w:val="00625373"/>
    <w:rsid w:val="006259B1"/>
    <w:rsid w:val="0062747B"/>
    <w:rsid w:val="00627807"/>
    <w:rsid w:val="00630635"/>
    <w:rsid w:val="00630F41"/>
    <w:rsid w:val="0063282A"/>
    <w:rsid w:val="006331FB"/>
    <w:rsid w:val="00635590"/>
    <w:rsid w:val="00635F47"/>
    <w:rsid w:val="00637AD9"/>
    <w:rsid w:val="00640BC9"/>
    <w:rsid w:val="00641873"/>
    <w:rsid w:val="00641C8A"/>
    <w:rsid w:val="00642664"/>
    <w:rsid w:val="00645337"/>
    <w:rsid w:val="00653C53"/>
    <w:rsid w:val="006555AD"/>
    <w:rsid w:val="006574C3"/>
    <w:rsid w:val="00660AC6"/>
    <w:rsid w:val="00666CE8"/>
    <w:rsid w:val="0067057F"/>
    <w:rsid w:val="006719D4"/>
    <w:rsid w:val="006726CE"/>
    <w:rsid w:val="00675898"/>
    <w:rsid w:val="006760F6"/>
    <w:rsid w:val="0067651E"/>
    <w:rsid w:val="00676A23"/>
    <w:rsid w:val="006842EA"/>
    <w:rsid w:val="00685D49"/>
    <w:rsid w:val="00686CB8"/>
    <w:rsid w:val="00686DFE"/>
    <w:rsid w:val="006875F5"/>
    <w:rsid w:val="00687773"/>
    <w:rsid w:val="00691FA4"/>
    <w:rsid w:val="00692ED5"/>
    <w:rsid w:val="00693486"/>
    <w:rsid w:val="00694AFF"/>
    <w:rsid w:val="00695723"/>
    <w:rsid w:val="00696D42"/>
    <w:rsid w:val="006972FA"/>
    <w:rsid w:val="006A421A"/>
    <w:rsid w:val="006A4C61"/>
    <w:rsid w:val="006B042D"/>
    <w:rsid w:val="006B1B47"/>
    <w:rsid w:val="006B1F4A"/>
    <w:rsid w:val="006B2791"/>
    <w:rsid w:val="006B6E96"/>
    <w:rsid w:val="006C223E"/>
    <w:rsid w:val="006C2646"/>
    <w:rsid w:val="006C7D6B"/>
    <w:rsid w:val="006D4F9D"/>
    <w:rsid w:val="006D66E4"/>
    <w:rsid w:val="006D7544"/>
    <w:rsid w:val="006E06A8"/>
    <w:rsid w:val="006E06B6"/>
    <w:rsid w:val="006E1179"/>
    <w:rsid w:val="006E7869"/>
    <w:rsid w:val="006E7E74"/>
    <w:rsid w:val="006F4E2C"/>
    <w:rsid w:val="006F596E"/>
    <w:rsid w:val="006F5D34"/>
    <w:rsid w:val="00701871"/>
    <w:rsid w:val="007024A7"/>
    <w:rsid w:val="00704939"/>
    <w:rsid w:val="00713FB1"/>
    <w:rsid w:val="007143B5"/>
    <w:rsid w:val="00714700"/>
    <w:rsid w:val="0071485D"/>
    <w:rsid w:val="0072584C"/>
    <w:rsid w:val="007317B6"/>
    <w:rsid w:val="00731C51"/>
    <w:rsid w:val="007352E1"/>
    <w:rsid w:val="007363CC"/>
    <w:rsid w:val="0073687B"/>
    <w:rsid w:val="00736D47"/>
    <w:rsid w:val="00737C89"/>
    <w:rsid w:val="00740C17"/>
    <w:rsid w:val="0074327C"/>
    <w:rsid w:val="0074410A"/>
    <w:rsid w:val="00744333"/>
    <w:rsid w:val="0074482F"/>
    <w:rsid w:val="00745466"/>
    <w:rsid w:val="00745897"/>
    <w:rsid w:val="00747CAF"/>
    <w:rsid w:val="00750042"/>
    <w:rsid w:val="0075373A"/>
    <w:rsid w:val="00753A7B"/>
    <w:rsid w:val="0075473C"/>
    <w:rsid w:val="007563ED"/>
    <w:rsid w:val="00760B05"/>
    <w:rsid w:val="00760F4A"/>
    <w:rsid w:val="00761D30"/>
    <w:rsid w:val="00763010"/>
    <w:rsid w:val="007636D5"/>
    <w:rsid w:val="00766E04"/>
    <w:rsid w:val="0076719B"/>
    <w:rsid w:val="00767408"/>
    <w:rsid w:val="00770993"/>
    <w:rsid w:val="00772722"/>
    <w:rsid w:val="007758DB"/>
    <w:rsid w:val="00777D51"/>
    <w:rsid w:val="007812E7"/>
    <w:rsid w:val="00781741"/>
    <w:rsid w:val="007824F0"/>
    <w:rsid w:val="00785521"/>
    <w:rsid w:val="00785899"/>
    <w:rsid w:val="00786F2F"/>
    <w:rsid w:val="007912C6"/>
    <w:rsid w:val="00791487"/>
    <w:rsid w:val="00792A70"/>
    <w:rsid w:val="00793674"/>
    <w:rsid w:val="007970A5"/>
    <w:rsid w:val="007A418C"/>
    <w:rsid w:val="007A5073"/>
    <w:rsid w:val="007A59EC"/>
    <w:rsid w:val="007A70AB"/>
    <w:rsid w:val="007A7D1C"/>
    <w:rsid w:val="007B0966"/>
    <w:rsid w:val="007B168A"/>
    <w:rsid w:val="007B5381"/>
    <w:rsid w:val="007B7B2A"/>
    <w:rsid w:val="007C094F"/>
    <w:rsid w:val="007C0F1D"/>
    <w:rsid w:val="007C23CF"/>
    <w:rsid w:val="007C382D"/>
    <w:rsid w:val="007C4AD0"/>
    <w:rsid w:val="007C4BA5"/>
    <w:rsid w:val="007C61A3"/>
    <w:rsid w:val="007C7F16"/>
    <w:rsid w:val="007D0408"/>
    <w:rsid w:val="007D13BA"/>
    <w:rsid w:val="007D1CC8"/>
    <w:rsid w:val="007D25E8"/>
    <w:rsid w:val="007D7ABA"/>
    <w:rsid w:val="007E172C"/>
    <w:rsid w:val="007E3229"/>
    <w:rsid w:val="007E3BC7"/>
    <w:rsid w:val="007E47C5"/>
    <w:rsid w:val="007E4D69"/>
    <w:rsid w:val="007E5434"/>
    <w:rsid w:val="007F3217"/>
    <w:rsid w:val="007F36AC"/>
    <w:rsid w:val="007F54DC"/>
    <w:rsid w:val="007F6FCB"/>
    <w:rsid w:val="007F73DA"/>
    <w:rsid w:val="00801F8E"/>
    <w:rsid w:val="00802920"/>
    <w:rsid w:val="00803F52"/>
    <w:rsid w:val="00804ED5"/>
    <w:rsid w:val="00805FE1"/>
    <w:rsid w:val="00813067"/>
    <w:rsid w:val="00814C66"/>
    <w:rsid w:val="00815FF5"/>
    <w:rsid w:val="00816383"/>
    <w:rsid w:val="00817909"/>
    <w:rsid w:val="00817F05"/>
    <w:rsid w:val="00820D0C"/>
    <w:rsid w:val="00821967"/>
    <w:rsid w:val="00822347"/>
    <w:rsid w:val="008227E2"/>
    <w:rsid w:val="0082427E"/>
    <w:rsid w:val="008255AC"/>
    <w:rsid w:val="00826F3B"/>
    <w:rsid w:val="008273AC"/>
    <w:rsid w:val="00831301"/>
    <w:rsid w:val="00831A73"/>
    <w:rsid w:val="00832B35"/>
    <w:rsid w:val="00832F06"/>
    <w:rsid w:val="00833C09"/>
    <w:rsid w:val="0083564F"/>
    <w:rsid w:val="00837EE1"/>
    <w:rsid w:val="00841650"/>
    <w:rsid w:val="00841F7E"/>
    <w:rsid w:val="00843CFC"/>
    <w:rsid w:val="008452BB"/>
    <w:rsid w:val="00845502"/>
    <w:rsid w:val="00845EFB"/>
    <w:rsid w:val="00846B2C"/>
    <w:rsid w:val="00846D67"/>
    <w:rsid w:val="00847B06"/>
    <w:rsid w:val="0085008E"/>
    <w:rsid w:val="00852A64"/>
    <w:rsid w:val="008542B1"/>
    <w:rsid w:val="008544A4"/>
    <w:rsid w:val="0085739E"/>
    <w:rsid w:val="00860E4C"/>
    <w:rsid w:val="00861750"/>
    <w:rsid w:val="00861B82"/>
    <w:rsid w:val="00863777"/>
    <w:rsid w:val="008638A1"/>
    <w:rsid w:val="0086408E"/>
    <w:rsid w:val="00865382"/>
    <w:rsid w:val="00867465"/>
    <w:rsid w:val="00867AF7"/>
    <w:rsid w:val="00870DF2"/>
    <w:rsid w:val="00871B8D"/>
    <w:rsid w:val="00872570"/>
    <w:rsid w:val="0087572B"/>
    <w:rsid w:val="008766FE"/>
    <w:rsid w:val="008770F6"/>
    <w:rsid w:val="00877164"/>
    <w:rsid w:val="00880BD6"/>
    <w:rsid w:val="00881C53"/>
    <w:rsid w:val="00882387"/>
    <w:rsid w:val="0088298C"/>
    <w:rsid w:val="00882A7B"/>
    <w:rsid w:val="00886F47"/>
    <w:rsid w:val="00893CBE"/>
    <w:rsid w:val="0089426D"/>
    <w:rsid w:val="008A1985"/>
    <w:rsid w:val="008A2255"/>
    <w:rsid w:val="008A3030"/>
    <w:rsid w:val="008A49FD"/>
    <w:rsid w:val="008A4BBC"/>
    <w:rsid w:val="008A544E"/>
    <w:rsid w:val="008A5D53"/>
    <w:rsid w:val="008A6E12"/>
    <w:rsid w:val="008A7369"/>
    <w:rsid w:val="008B1436"/>
    <w:rsid w:val="008B18A7"/>
    <w:rsid w:val="008B438A"/>
    <w:rsid w:val="008B71BE"/>
    <w:rsid w:val="008B72AF"/>
    <w:rsid w:val="008B7D82"/>
    <w:rsid w:val="008C2F28"/>
    <w:rsid w:val="008C3FB7"/>
    <w:rsid w:val="008C47C7"/>
    <w:rsid w:val="008C6C1A"/>
    <w:rsid w:val="008D40E9"/>
    <w:rsid w:val="008D4667"/>
    <w:rsid w:val="008D6A68"/>
    <w:rsid w:val="008E1CE5"/>
    <w:rsid w:val="008E4657"/>
    <w:rsid w:val="008E72FF"/>
    <w:rsid w:val="008F0D79"/>
    <w:rsid w:val="008F1908"/>
    <w:rsid w:val="008F1F83"/>
    <w:rsid w:val="008F2029"/>
    <w:rsid w:val="008F4175"/>
    <w:rsid w:val="008F469B"/>
    <w:rsid w:val="008F47EA"/>
    <w:rsid w:val="008F4E39"/>
    <w:rsid w:val="008F54CA"/>
    <w:rsid w:val="008F5919"/>
    <w:rsid w:val="008F59F0"/>
    <w:rsid w:val="008F6E6C"/>
    <w:rsid w:val="008F7A14"/>
    <w:rsid w:val="008F7A75"/>
    <w:rsid w:val="009004D6"/>
    <w:rsid w:val="009013EF"/>
    <w:rsid w:val="00901755"/>
    <w:rsid w:val="009024C3"/>
    <w:rsid w:val="00903C32"/>
    <w:rsid w:val="00905B33"/>
    <w:rsid w:val="0091327F"/>
    <w:rsid w:val="00920889"/>
    <w:rsid w:val="00923BE3"/>
    <w:rsid w:val="00924327"/>
    <w:rsid w:val="00925EE7"/>
    <w:rsid w:val="009272B9"/>
    <w:rsid w:val="00927FCB"/>
    <w:rsid w:val="00930276"/>
    <w:rsid w:val="00930C0A"/>
    <w:rsid w:val="00931A72"/>
    <w:rsid w:val="00931A8E"/>
    <w:rsid w:val="00931BDE"/>
    <w:rsid w:val="009324AF"/>
    <w:rsid w:val="009329E6"/>
    <w:rsid w:val="00933051"/>
    <w:rsid w:val="00934F88"/>
    <w:rsid w:val="00935579"/>
    <w:rsid w:val="00935925"/>
    <w:rsid w:val="009359A9"/>
    <w:rsid w:val="009371CC"/>
    <w:rsid w:val="00941301"/>
    <w:rsid w:val="009416B3"/>
    <w:rsid w:val="00944710"/>
    <w:rsid w:val="00945899"/>
    <w:rsid w:val="0094789F"/>
    <w:rsid w:val="009509EE"/>
    <w:rsid w:val="00950CE0"/>
    <w:rsid w:val="0095151F"/>
    <w:rsid w:val="00952658"/>
    <w:rsid w:val="00953EA4"/>
    <w:rsid w:val="009549D1"/>
    <w:rsid w:val="00956F98"/>
    <w:rsid w:val="0096037E"/>
    <w:rsid w:val="00960C9D"/>
    <w:rsid w:val="009625E8"/>
    <w:rsid w:val="00962692"/>
    <w:rsid w:val="00962F4E"/>
    <w:rsid w:val="00965623"/>
    <w:rsid w:val="009669D4"/>
    <w:rsid w:val="009719AE"/>
    <w:rsid w:val="00972D56"/>
    <w:rsid w:val="0097398F"/>
    <w:rsid w:val="0097424E"/>
    <w:rsid w:val="00975E8B"/>
    <w:rsid w:val="009760F9"/>
    <w:rsid w:val="0097771F"/>
    <w:rsid w:val="00980056"/>
    <w:rsid w:val="00981924"/>
    <w:rsid w:val="009832D7"/>
    <w:rsid w:val="009838EC"/>
    <w:rsid w:val="00984DE6"/>
    <w:rsid w:val="00996AE4"/>
    <w:rsid w:val="009A05CE"/>
    <w:rsid w:val="009A0C04"/>
    <w:rsid w:val="009A0FAD"/>
    <w:rsid w:val="009B06B0"/>
    <w:rsid w:val="009B3CA7"/>
    <w:rsid w:val="009B3E76"/>
    <w:rsid w:val="009B4AA1"/>
    <w:rsid w:val="009B7E16"/>
    <w:rsid w:val="009C1A1F"/>
    <w:rsid w:val="009C38A4"/>
    <w:rsid w:val="009C3DD6"/>
    <w:rsid w:val="009C5F1B"/>
    <w:rsid w:val="009C6FCF"/>
    <w:rsid w:val="009C77AA"/>
    <w:rsid w:val="009D483D"/>
    <w:rsid w:val="009D4D8E"/>
    <w:rsid w:val="009D5AC4"/>
    <w:rsid w:val="009D673B"/>
    <w:rsid w:val="009D6BDD"/>
    <w:rsid w:val="009E1E65"/>
    <w:rsid w:val="009E223B"/>
    <w:rsid w:val="009E2DF5"/>
    <w:rsid w:val="009E3E60"/>
    <w:rsid w:val="009E44BF"/>
    <w:rsid w:val="009E6AB9"/>
    <w:rsid w:val="009F1198"/>
    <w:rsid w:val="009F18A9"/>
    <w:rsid w:val="009F1E0C"/>
    <w:rsid w:val="009F2990"/>
    <w:rsid w:val="009F39EF"/>
    <w:rsid w:val="009F3A16"/>
    <w:rsid w:val="009F4169"/>
    <w:rsid w:val="009F5425"/>
    <w:rsid w:val="009F79EB"/>
    <w:rsid w:val="00A008EA"/>
    <w:rsid w:val="00A01508"/>
    <w:rsid w:val="00A02C5D"/>
    <w:rsid w:val="00A03D8E"/>
    <w:rsid w:val="00A05B4F"/>
    <w:rsid w:val="00A05D23"/>
    <w:rsid w:val="00A12D10"/>
    <w:rsid w:val="00A131C7"/>
    <w:rsid w:val="00A153E7"/>
    <w:rsid w:val="00A1590C"/>
    <w:rsid w:val="00A16849"/>
    <w:rsid w:val="00A220AC"/>
    <w:rsid w:val="00A25A06"/>
    <w:rsid w:val="00A26EEE"/>
    <w:rsid w:val="00A2735B"/>
    <w:rsid w:val="00A3096D"/>
    <w:rsid w:val="00A3099F"/>
    <w:rsid w:val="00A3303D"/>
    <w:rsid w:val="00A34A0C"/>
    <w:rsid w:val="00A36D7D"/>
    <w:rsid w:val="00A4017E"/>
    <w:rsid w:val="00A430C3"/>
    <w:rsid w:val="00A43E02"/>
    <w:rsid w:val="00A43EB2"/>
    <w:rsid w:val="00A447D2"/>
    <w:rsid w:val="00A44BF7"/>
    <w:rsid w:val="00A45406"/>
    <w:rsid w:val="00A456DA"/>
    <w:rsid w:val="00A4585D"/>
    <w:rsid w:val="00A45E1F"/>
    <w:rsid w:val="00A46855"/>
    <w:rsid w:val="00A47FCC"/>
    <w:rsid w:val="00A51D3D"/>
    <w:rsid w:val="00A56138"/>
    <w:rsid w:val="00A5685A"/>
    <w:rsid w:val="00A60BCE"/>
    <w:rsid w:val="00A62D3C"/>
    <w:rsid w:val="00A62F48"/>
    <w:rsid w:val="00A65902"/>
    <w:rsid w:val="00A700FE"/>
    <w:rsid w:val="00A71532"/>
    <w:rsid w:val="00A73D39"/>
    <w:rsid w:val="00A74B5B"/>
    <w:rsid w:val="00A74BAD"/>
    <w:rsid w:val="00A76F0F"/>
    <w:rsid w:val="00A77E1C"/>
    <w:rsid w:val="00A81FC3"/>
    <w:rsid w:val="00A82A8C"/>
    <w:rsid w:val="00A85261"/>
    <w:rsid w:val="00A870C7"/>
    <w:rsid w:val="00A87FFE"/>
    <w:rsid w:val="00A90C51"/>
    <w:rsid w:val="00A92073"/>
    <w:rsid w:val="00A93713"/>
    <w:rsid w:val="00A93CDC"/>
    <w:rsid w:val="00A969C3"/>
    <w:rsid w:val="00A9760F"/>
    <w:rsid w:val="00AA2690"/>
    <w:rsid w:val="00AA5313"/>
    <w:rsid w:val="00AA64B1"/>
    <w:rsid w:val="00AA7D36"/>
    <w:rsid w:val="00AB1775"/>
    <w:rsid w:val="00AB4277"/>
    <w:rsid w:val="00AB4BFE"/>
    <w:rsid w:val="00AB5C0A"/>
    <w:rsid w:val="00AB6A3D"/>
    <w:rsid w:val="00AB6A57"/>
    <w:rsid w:val="00AB6A65"/>
    <w:rsid w:val="00AC6CD9"/>
    <w:rsid w:val="00AD121B"/>
    <w:rsid w:val="00AD2698"/>
    <w:rsid w:val="00AD288B"/>
    <w:rsid w:val="00AD5196"/>
    <w:rsid w:val="00AD530B"/>
    <w:rsid w:val="00AD5AFC"/>
    <w:rsid w:val="00AD734A"/>
    <w:rsid w:val="00AD738A"/>
    <w:rsid w:val="00AE0230"/>
    <w:rsid w:val="00AE07AB"/>
    <w:rsid w:val="00AE1CE1"/>
    <w:rsid w:val="00AE2A47"/>
    <w:rsid w:val="00AE4AC3"/>
    <w:rsid w:val="00AF312E"/>
    <w:rsid w:val="00AF3794"/>
    <w:rsid w:val="00AF487D"/>
    <w:rsid w:val="00AF4DCD"/>
    <w:rsid w:val="00AF54F8"/>
    <w:rsid w:val="00AF5D61"/>
    <w:rsid w:val="00AF6B30"/>
    <w:rsid w:val="00AF6BD7"/>
    <w:rsid w:val="00AF7D03"/>
    <w:rsid w:val="00B01193"/>
    <w:rsid w:val="00B0141C"/>
    <w:rsid w:val="00B058CB"/>
    <w:rsid w:val="00B07F79"/>
    <w:rsid w:val="00B11FD2"/>
    <w:rsid w:val="00B1265A"/>
    <w:rsid w:val="00B13677"/>
    <w:rsid w:val="00B14E82"/>
    <w:rsid w:val="00B1523B"/>
    <w:rsid w:val="00B173F2"/>
    <w:rsid w:val="00B17D53"/>
    <w:rsid w:val="00B22CB1"/>
    <w:rsid w:val="00B24952"/>
    <w:rsid w:val="00B25296"/>
    <w:rsid w:val="00B257B9"/>
    <w:rsid w:val="00B2612A"/>
    <w:rsid w:val="00B300DD"/>
    <w:rsid w:val="00B318EF"/>
    <w:rsid w:val="00B322BF"/>
    <w:rsid w:val="00B36662"/>
    <w:rsid w:val="00B42E79"/>
    <w:rsid w:val="00B453C4"/>
    <w:rsid w:val="00B466D6"/>
    <w:rsid w:val="00B50EA2"/>
    <w:rsid w:val="00B51EFF"/>
    <w:rsid w:val="00B5314E"/>
    <w:rsid w:val="00B532D3"/>
    <w:rsid w:val="00B5388F"/>
    <w:rsid w:val="00B53E95"/>
    <w:rsid w:val="00B56B5E"/>
    <w:rsid w:val="00B600A7"/>
    <w:rsid w:val="00B61471"/>
    <w:rsid w:val="00B6262F"/>
    <w:rsid w:val="00B63726"/>
    <w:rsid w:val="00B643E5"/>
    <w:rsid w:val="00B64B46"/>
    <w:rsid w:val="00B658BF"/>
    <w:rsid w:val="00B70BE0"/>
    <w:rsid w:val="00B7115A"/>
    <w:rsid w:val="00B7131D"/>
    <w:rsid w:val="00B74781"/>
    <w:rsid w:val="00B759B3"/>
    <w:rsid w:val="00B776E3"/>
    <w:rsid w:val="00B777BE"/>
    <w:rsid w:val="00B80753"/>
    <w:rsid w:val="00B810F2"/>
    <w:rsid w:val="00B812EF"/>
    <w:rsid w:val="00B82040"/>
    <w:rsid w:val="00B829EE"/>
    <w:rsid w:val="00B84BDC"/>
    <w:rsid w:val="00B856B1"/>
    <w:rsid w:val="00B86015"/>
    <w:rsid w:val="00B865C9"/>
    <w:rsid w:val="00B86BDA"/>
    <w:rsid w:val="00B86F6F"/>
    <w:rsid w:val="00B87FA4"/>
    <w:rsid w:val="00B92A7F"/>
    <w:rsid w:val="00B92C2C"/>
    <w:rsid w:val="00B92F32"/>
    <w:rsid w:val="00B93418"/>
    <w:rsid w:val="00B94F6C"/>
    <w:rsid w:val="00B95649"/>
    <w:rsid w:val="00B958FA"/>
    <w:rsid w:val="00BA0BDA"/>
    <w:rsid w:val="00BA1BAA"/>
    <w:rsid w:val="00BA2074"/>
    <w:rsid w:val="00BA2857"/>
    <w:rsid w:val="00BA7674"/>
    <w:rsid w:val="00BB4824"/>
    <w:rsid w:val="00BB5854"/>
    <w:rsid w:val="00BB7ACA"/>
    <w:rsid w:val="00BC176E"/>
    <w:rsid w:val="00BC3543"/>
    <w:rsid w:val="00BC384B"/>
    <w:rsid w:val="00BC3CF4"/>
    <w:rsid w:val="00BC3EA1"/>
    <w:rsid w:val="00BC70F4"/>
    <w:rsid w:val="00BC74CF"/>
    <w:rsid w:val="00BC7FD7"/>
    <w:rsid w:val="00BD0A58"/>
    <w:rsid w:val="00BD0B84"/>
    <w:rsid w:val="00BD15B4"/>
    <w:rsid w:val="00BD3807"/>
    <w:rsid w:val="00BD40AA"/>
    <w:rsid w:val="00BD4C04"/>
    <w:rsid w:val="00BD4EE7"/>
    <w:rsid w:val="00BD75AF"/>
    <w:rsid w:val="00BE17DB"/>
    <w:rsid w:val="00BE19AC"/>
    <w:rsid w:val="00BE6B63"/>
    <w:rsid w:val="00BE76E4"/>
    <w:rsid w:val="00BE7BEF"/>
    <w:rsid w:val="00BE7E2C"/>
    <w:rsid w:val="00BF016E"/>
    <w:rsid w:val="00BF2FC1"/>
    <w:rsid w:val="00BF31B2"/>
    <w:rsid w:val="00BF46B6"/>
    <w:rsid w:val="00BF4D97"/>
    <w:rsid w:val="00BF7099"/>
    <w:rsid w:val="00C04042"/>
    <w:rsid w:val="00C05E40"/>
    <w:rsid w:val="00C0639B"/>
    <w:rsid w:val="00C06874"/>
    <w:rsid w:val="00C12300"/>
    <w:rsid w:val="00C13483"/>
    <w:rsid w:val="00C13B74"/>
    <w:rsid w:val="00C15731"/>
    <w:rsid w:val="00C15807"/>
    <w:rsid w:val="00C16258"/>
    <w:rsid w:val="00C165A5"/>
    <w:rsid w:val="00C165EF"/>
    <w:rsid w:val="00C16CFC"/>
    <w:rsid w:val="00C17BAC"/>
    <w:rsid w:val="00C202AB"/>
    <w:rsid w:val="00C21199"/>
    <w:rsid w:val="00C216A1"/>
    <w:rsid w:val="00C2326A"/>
    <w:rsid w:val="00C23789"/>
    <w:rsid w:val="00C248E3"/>
    <w:rsid w:val="00C32985"/>
    <w:rsid w:val="00C343EE"/>
    <w:rsid w:val="00C3489E"/>
    <w:rsid w:val="00C34E41"/>
    <w:rsid w:val="00C3608E"/>
    <w:rsid w:val="00C36961"/>
    <w:rsid w:val="00C3701A"/>
    <w:rsid w:val="00C400B1"/>
    <w:rsid w:val="00C4031C"/>
    <w:rsid w:val="00C4117F"/>
    <w:rsid w:val="00C41348"/>
    <w:rsid w:val="00C4367F"/>
    <w:rsid w:val="00C44EB6"/>
    <w:rsid w:val="00C461A7"/>
    <w:rsid w:val="00C47CD6"/>
    <w:rsid w:val="00C47F1E"/>
    <w:rsid w:val="00C52CBC"/>
    <w:rsid w:val="00C52FE8"/>
    <w:rsid w:val="00C5603A"/>
    <w:rsid w:val="00C567F9"/>
    <w:rsid w:val="00C60905"/>
    <w:rsid w:val="00C60B98"/>
    <w:rsid w:val="00C611B2"/>
    <w:rsid w:val="00C62D32"/>
    <w:rsid w:val="00C64D60"/>
    <w:rsid w:val="00C6529C"/>
    <w:rsid w:val="00C66CC1"/>
    <w:rsid w:val="00C6727B"/>
    <w:rsid w:val="00C70C6C"/>
    <w:rsid w:val="00C72EC1"/>
    <w:rsid w:val="00C74B53"/>
    <w:rsid w:val="00C751BA"/>
    <w:rsid w:val="00C75708"/>
    <w:rsid w:val="00C75B93"/>
    <w:rsid w:val="00C81168"/>
    <w:rsid w:val="00C81C89"/>
    <w:rsid w:val="00C81EBB"/>
    <w:rsid w:val="00C8358C"/>
    <w:rsid w:val="00C85479"/>
    <w:rsid w:val="00C870A2"/>
    <w:rsid w:val="00C87CC1"/>
    <w:rsid w:val="00C919BB"/>
    <w:rsid w:val="00C926DF"/>
    <w:rsid w:val="00C96D62"/>
    <w:rsid w:val="00CA0236"/>
    <w:rsid w:val="00CA0385"/>
    <w:rsid w:val="00CA2FA3"/>
    <w:rsid w:val="00CA4F92"/>
    <w:rsid w:val="00CA62D3"/>
    <w:rsid w:val="00CA732F"/>
    <w:rsid w:val="00CB162A"/>
    <w:rsid w:val="00CB2420"/>
    <w:rsid w:val="00CB3589"/>
    <w:rsid w:val="00CB4460"/>
    <w:rsid w:val="00CB6F3D"/>
    <w:rsid w:val="00CC239C"/>
    <w:rsid w:val="00CC2917"/>
    <w:rsid w:val="00CC38E8"/>
    <w:rsid w:val="00CC5AED"/>
    <w:rsid w:val="00CC7A49"/>
    <w:rsid w:val="00CD00D1"/>
    <w:rsid w:val="00CD0362"/>
    <w:rsid w:val="00CD0EC3"/>
    <w:rsid w:val="00CD1295"/>
    <w:rsid w:val="00CD2DB0"/>
    <w:rsid w:val="00CD307C"/>
    <w:rsid w:val="00CD380C"/>
    <w:rsid w:val="00CD400A"/>
    <w:rsid w:val="00CD4B7F"/>
    <w:rsid w:val="00CD5180"/>
    <w:rsid w:val="00CD748C"/>
    <w:rsid w:val="00CE027F"/>
    <w:rsid w:val="00CE0F81"/>
    <w:rsid w:val="00CE38E9"/>
    <w:rsid w:val="00CE5DB3"/>
    <w:rsid w:val="00CE6BDC"/>
    <w:rsid w:val="00CE7ED2"/>
    <w:rsid w:val="00CF2B1B"/>
    <w:rsid w:val="00CF4069"/>
    <w:rsid w:val="00CF4D6B"/>
    <w:rsid w:val="00CF4E28"/>
    <w:rsid w:val="00CF7272"/>
    <w:rsid w:val="00CF7484"/>
    <w:rsid w:val="00D01109"/>
    <w:rsid w:val="00D018DD"/>
    <w:rsid w:val="00D0414E"/>
    <w:rsid w:val="00D0438D"/>
    <w:rsid w:val="00D051C0"/>
    <w:rsid w:val="00D067B8"/>
    <w:rsid w:val="00D122EA"/>
    <w:rsid w:val="00D13054"/>
    <w:rsid w:val="00D173B5"/>
    <w:rsid w:val="00D1766B"/>
    <w:rsid w:val="00D2105A"/>
    <w:rsid w:val="00D21C12"/>
    <w:rsid w:val="00D22A0F"/>
    <w:rsid w:val="00D24DEA"/>
    <w:rsid w:val="00D25ABA"/>
    <w:rsid w:val="00D27C93"/>
    <w:rsid w:val="00D31385"/>
    <w:rsid w:val="00D360F0"/>
    <w:rsid w:val="00D36915"/>
    <w:rsid w:val="00D41A77"/>
    <w:rsid w:val="00D41B80"/>
    <w:rsid w:val="00D42B93"/>
    <w:rsid w:val="00D44C8D"/>
    <w:rsid w:val="00D46983"/>
    <w:rsid w:val="00D503D9"/>
    <w:rsid w:val="00D50769"/>
    <w:rsid w:val="00D51DCC"/>
    <w:rsid w:val="00D535A8"/>
    <w:rsid w:val="00D5365F"/>
    <w:rsid w:val="00D563AB"/>
    <w:rsid w:val="00D5682C"/>
    <w:rsid w:val="00D61058"/>
    <w:rsid w:val="00D63DD2"/>
    <w:rsid w:val="00D640F0"/>
    <w:rsid w:val="00D64556"/>
    <w:rsid w:val="00D65BD8"/>
    <w:rsid w:val="00D65EAD"/>
    <w:rsid w:val="00D702FC"/>
    <w:rsid w:val="00D718B1"/>
    <w:rsid w:val="00D71C75"/>
    <w:rsid w:val="00D72C32"/>
    <w:rsid w:val="00D73DDE"/>
    <w:rsid w:val="00D74985"/>
    <w:rsid w:val="00D758A1"/>
    <w:rsid w:val="00D7596D"/>
    <w:rsid w:val="00D75A67"/>
    <w:rsid w:val="00D769BF"/>
    <w:rsid w:val="00D76EB8"/>
    <w:rsid w:val="00D81AE4"/>
    <w:rsid w:val="00D81EBF"/>
    <w:rsid w:val="00D82A7E"/>
    <w:rsid w:val="00D82BEA"/>
    <w:rsid w:val="00D83C29"/>
    <w:rsid w:val="00D85ACB"/>
    <w:rsid w:val="00D86F2C"/>
    <w:rsid w:val="00D90323"/>
    <w:rsid w:val="00D90CB7"/>
    <w:rsid w:val="00D91C16"/>
    <w:rsid w:val="00D9337D"/>
    <w:rsid w:val="00D95EE3"/>
    <w:rsid w:val="00D96227"/>
    <w:rsid w:val="00D963A9"/>
    <w:rsid w:val="00DA0201"/>
    <w:rsid w:val="00DA0CAD"/>
    <w:rsid w:val="00DA14E9"/>
    <w:rsid w:val="00DA1648"/>
    <w:rsid w:val="00DA4C97"/>
    <w:rsid w:val="00DA6138"/>
    <w:rsid w:val="00DB02DE"/>
    <w:rsid w:val="00DB07B4"/>
    <w:rsid w:val="00DB081B"/>
    <w:rsid w:val="00DB1B86"/>
    <w:rsid w:val="00DB2FC9"/>
    <w:rsid w:val="00DB5EC3"/>
    <w:rsid w:val="00DC14E9"/>
    <w:rsid w:val="00DC20A4"/>
    <w:rsid w:val="00DC2CA4"/>
    <w:rsid w:val="00DC3AD8"/>
    <w:rsid w:val="00DC4BA9"/>
    <w:rsid w:val="00DC4BC0"/>
    <w:rsid w:val="00DC5F91"/>
    <w:rsid w:val="00DC6347"/>
    <w:rsid w:val="00DC6376"/>
    <w:rsid w:val="00DD02B6"/>
    <w:rsid w:val="00DD3276"/>
    <w:rsid w:val="00DD4409"/>
    <w:rsid w:val="00DD5D14"/>
    <w:rsid w:val="00DD5D27"/>
    <w:rsid w:val="00DD62A2"/>
    <w:rsid w:val="00DE0717"/>
    <w:rsid w:val="00DE0857"/>
    <w:rsid w:val="00DE372F"/>
    <w:rsid w:val="00DE4F3C"/>
    <w:rsid w:val="00DE5723"/>
    <w:rsid w:val="00DF1698"/>
    <w:rsid w:val="00DF3C60"/>
    <w:rsid w:val="00E00B4B"/>
    <w:rsid w:val="00E02FA0"/>
    <w:rsid w:val="00E04CED"/>
    <w:rsid w:val="00E05366"/>
    <w:rsid w:val="00E05B53"/>
    <w:rsid w:val="00E062D4"/>
    <w:rsid w:val="00E070DF"/>
    <w:rsid w:val="00E1026D"/>
    <w:rsid w:val="00E107EC"/>
    <w:rsid w:val="00E120A9"/>
    <w:rsid w:val="00E16BEF"/>
    <w:rsid w:val="00E16EA1"/>
    <w:rsid w:val="00E20502"/>
    <w:rsid w:val="00E23E24"/>
    <w:rsid w:val="00E24D26"/>
    <w:rsid w:val="00E2725B"/>
    <w:rsid w:val="00E309C3"/>
    <w:rsid w:val="00E30A78"/>
    <w:rsid w:val="00E31C39"/>
    <w:rsid w:val="00E32869"/>
    <w:rsid w:val="00E329E3"/>
    <w:rsid w:val="00E33B1E"/>
    <w:rsid w:val="00E33B49"/>
    <w:rsid w:val="00E35722"/>
    <w:rsid w:val="00E35ABD"/>
    <w:rsid w:val="00E3691B"/>
    <w:rsid w:val="00E37604"/>
    <w:rsid w:val="00E40702"/>
    <w:rsid w:val="00E40AE9"/>
    <w:rsid w:val="00E40FCE"/>
    <w:rsid w:val="00E426C6"/>
    <w:rsid w:val="00E44FF4"/>
    <w:rsid w:val="00E45F71"/>
    <w:rsid w:val="00E47608"/>
    <w:rsid w:val="00E518DE"/>
    <w:rsid w:val="00E526FE"/>
    <w:rsid w:val="00E538F8"/>
    <w:rsid w:val="00E564AB"/>
    <w:rsid w:val="00E56ACA"/>
    <w:rsid w:val="00E60597"/>
    <w:rsid w:val="00E60847"/>
    <w:rsid w:val="00E60AD8"/>
    <w:rsid w:val="00E616A0"/>
    <w:rsid w:val="00E61847"/>
    <w:rsid w:val="00E623BE"/>
    <w:rsid w:val="00E655C5"/>
    <w:rsid w:val="00E6661F"/>
    <w:rsid w:val="00E6773F"/>
    <w:rsid w:val="00E70DF8"/>
    <w:rsid w:val="00E71F9C"/>
    <w:rsid w:val="00E75CAA"/>
    <w:rsid w:val="00E75E91"/>
    <w:rsid w:val="00E76728"/>
    <w:rsid w:val="00E80EA5"/>
    <w:rsid w:val="00E819C4"/>
    <w:rsid w:val="00E848AA"/>
    <w:rsid w:val="00E85C72"/>
    <w:rsid w:val="00E87C19"/>
    <w:rsid w:val="00E91CD5"/>
    <w:rsid w:val="00E943E6"/>
    <w:rsid w:val="00E9459D"/>
    <w:rsid w:val="00E95013"/>
    <w:rsid w:val="00E95D5C"/>
    <w:rsid w:val="00EA0D62"/>
    <w:rsid w:val="00EA19AD"/>
    <w:rsid w:val="00EA5582"/>
    <w:rsid w:val="00EA5DCA"/>
    <w:rsid w:val="00EB1098"/>
    <w:rsid w:val="00EB1336"/>
    <w:rsid w:val="00EB6AFC"/>
    <w:rsid w:val="00EB6C26"/>
    <w:rsid w:val="00EB6C61"/>
    <w:rsid w:val="00EC4696"/>
    <w:rsid w:val="00EC526A"/>
    <w:rsid w:val="00EC793D"/>
    <w:rsid w:val="00ED041C"/>
    <w:rsid w:val="00ED12E9"/>
    <w:rsid w:val="00ED2F8C"/>
    <w:rsid w:val="00ED4CA9"/>
    <w:rsid w:val="00ED575A"/>
    <w:rsid w:val="00ED5E88"/>
    <w:rsid w:val="00EE134E"/>
    <w:rsid w:val="00EE2269"/>
    <w:rsid w:val="00EE31BE"/>
    <w:rsid w:val="00EE49CB"/>
    <w:rsid w:val="00EE4DE1"/>
    <w:rsid w:val="00EE5415"/>
    <w:rsid w:val="00EE59B7"/>
    <w:rsid w:val="00EE5C47"/>
    <w:rsid w:val="00EE7F70"/>
    <w:rsid w:val="00EF12E2"/>
    <w:rsid w:val="00EF1D85"/>
    <w:rsid w:val="00EF2519"/>
    <w:rsid w:val="00EF3594"/>
    <w:rsid w:val="00EF4895"/>
    <w:rsid w:val="00F026EF"/>
    <w:rsid w:val="00F03236"/>
    <w:rsid w:val="00F036C1"/>
    <w:rsid w:val="00F0413B"/>
    <w:rsid w:val="00F0499F"/>
    <w:rsid w:val="00F04A9E"/>
    <w:rsid w:val="00F04E79"/>
    <w:rsid w:val="00F053C0"/>
    <w:rsid w:val="00F06693"/>
    <w:rsid w:val="00F06A17"/>
    <w:rsid w:val="00F113C5"/>
    <w:rsid w:val="00F1140A"/>
    <w:rsid w:val="00F125ED"/>
    <w:rsid w:val="00F140BE"/>
    <w:rsid w:val="00F15179"/>
    <w:rsid w:val="00F15AC6"/>
    <w:rsid w:val="00F1628F"/>
    <w:rsid w:val="00F20183"/>
    <w:rsid w:val="00F20BF0"/>
    <w:rsid w:val="00F20E80"/>
    <w:rsid w:val="00F215DD"/>
    <w:rsid w:val="00F25B6B"/>
    <w:rsid w:val="00F26094"/>
    <w:rsid w:val="00F2717D"/>
    <w:rsid w:val="00F27B4F"/>
    <w:rsid w:val="00F27D69"/>
    <w:rsid w:val="00F30D3A"/>
    <w:rsid w:val="00F31AF0"/>
    <w:rsid w:val="00F3227F"/>
    <w:rsid w:val="00F3272D"/>
    <w:rsid w:val="00F32F52"/>
    <w:rsid w:val="00F3461D"/>
    <w:rsid w:val="00F34ACE"/>
    <w:rsid w:val="00F37200"/>
    <w:rsid w:val="00F40358"/>
    <w:rsid w:val="00F40FC0"/>
    <w:rsid w:val="00F4298D"/>
    <w:rsid w:val="00F42B57"/>
    <w:rsid w:val="00F43301"/>
    <w:rsid w:val="00F4773E"/>
    <w:rsid w:val="00F53E10"/>
    <w:rsid w:val="00F54597"/>
    <w:rsid w:val="00F54A03"/>
    <w:rsid w:val="00F56275"/>
    <w:rsid w:val="00F56520"/>
    <w:rsid w:val="00F56FCB"/>
    <w:rsid w:val="00F5733E"/>
    <w:rsid w:val="00F60CC9"/>
    <w:rsid w:val="00F63276"/>
    <w:rsid w:val="00F63A0E"/>
    <w:rsid w:val="00F63D0C"/>
    <w:rsid w:val="00F63EE4"/>
    <w:rsid w:val="00F65572"/>
    <w:rsid w:val="00F662A5"/>
    <w:rsid w:val="00F711E3"/>
    <w:rsid w:val="00F73F40"/>
    <w:rsid w:val="00F757DF"/>
    <w:rsid w:val="00F76645"/>
    <w:rsid w:val="00F76EFE"/>
    <w:rsid w:val="00F77F9F"/>
    <w:rsid w:val="00F82758"/>
    <w:rsid w:val="00F82927"/>
    <w:rsid w:val="00F84068"/>
    <w:rsid w:val="00F84A90"/>
    <w:rsid w:val="00F85667"/>
    <w:rsid w:val="00F85BD2"/>
    <w:rsid w:val="00F87CA7"/>
    <w:rsid w:val="00F91955"/>
    <w:rsid w:val="00F9199A"/>
    <w:rsid w:val="00F91D0A"/>
    <w:rsid w:val="00F921AD"/>
    <w:rsid w:val="00F924D5"/>
    <w:rsid w:val="00F92F57"/>
    <w:rsid w:val="00F94FEF"/>
    <w:rsid w:val="00F96F98"/>
    <w:rsid w:val="00FA0947"/>
    <w:rsid w:val="00FA1474"/>
    <w:rsid w:val="00FA1DFE"/>
    <w:rsid w:val="00FA2EFD"/>
    <w:rsid w:val="00FA3A65"/>
    <w:rsid w:val="00FA4005"/>
    <w:rsid w:val="00FA58D3"/>
    <w:rsid w:val="00FB0337"/>
    <w:rsid w:val="00FB28E3"/>
    <w:rsid w:val="00FB3654"/>
    <w:rsid w:val="00FB5184"/>
    <w:rsid w:val="00FB5332"/>
    <w:rsid w:val="00FB5EA0"/>
    <w:rsid w:val="00FB7922"/>
    <w:rsid w:val="00FC0504"/>
    <w:rsid w:val="00FC084E"/>
    <w:rsid w:val="00FC0B1D"/>
    <w:rsid w:val="00FC0B84"/>
    <w:rsid w:val="00FC1F8E"/>
    <w:rsid w:val="00FC285B"/>
    <w:rsid w:val="00FC28B5"/>
    <w:rsid w:val="00FC4206"/>
    <w:rsid w:val="00FC423B"/>
    <w:rsid w:val="00FC4530"/>
    <w:rsid w:val="00FC5EFE"/>
    <w:rsid w:val="00FC72A0"/>
    <w:rsid w:val="00FC74AB"/>
    <w:rsid w:val="00FD029F"/>
    <w:rsid w:val="00FD34AC"/>
    <w:rsid w:val="00FD4CA6"/>
    <w:rsid w:val="00FD5681"/>
    <w:rsid w:val="00FD76A3"/>
    <w:rsid w:val="00FE020D"/>
    <w:rsid w:val="00FE117D"/>
    <w:rsid w:val="00FE185C"/>
    <w:rsid w:val="00FE2A6F"/>
    <w:rsid w:val="00FF2131"/>
    <w:rsid w:val="00FF33C7"/>
    <w:rsid w:val="00FF3710"/>
    <w:rsid w:val="00FF4FA7"/>
    <w:rsid w:val="00FF62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B Nazani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241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uiPriority w:val="99"/>
    <w:rsid w:val="00927FCB"/>
    <w:rPr>
      <w:rFonts w:ascii="IranNastaliq" w:hAnsi="IranNastaliq" w:cs="IranNastaliq"/>
      <w:color w:val="000000"/>
      <w:sz w:val="32"/>
      <w:szCs w:val="32"/>
    </w:rPr>
  </w:style>
  <w:style w:type="character" w:customStyle="1" w:styleId="fontstyle21">
    <w:name w:val="fontstyle21"/>
    <w:basedOn w:val="DefaultParagraphFont"/>
    <w:uiPriority w:val="99"/>
    <w:rsid w:val="00927FCB"/>
    <w:rPr>
      <w:rFonts w:cs="B Nazanin"/>
      <w:b/>
      <w:bCs/>
      <w:color w:val="000000"/>
      <w:sz w:val="24"/>
      <w:szCs w:val="24"/>
      <w:lang w:bidi="ar-SA"/>
    </w:rPr>
  </w:style>
  <w:style w:type="character" w:customStyle="1" w:styleId="fontstyle31">
    <w:name w:val="fontstyle31"/>
    <w:basedOn w:val="DefaultParagraphFont"/>
    <w:uiPriority w:val="99"/>
    <w:rsid w:val="00927FCB"/>
    <w:rPr>
      <w:rFonts w:cs="B Nazanin"/>
      <w:color w:val="000000"/>
      <w:sz w:val="22"/>
      <w:szCs w:val="22"/>
      <w:lang w:bidi="ar-SA"/>
    </w:rPr>
  </w:style>
  <w:style w:type="character" w:customStyle="1" w:styleId="fontstyle41">
    <w:name w:val="fontstyle41"/>
    <w:basedOn w:val="DefaultParagraphFont"/>
    <w:uiPriority w:val="99"/>
    <w:rsid w:val="00927FCB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51">
    <w:name w:val="fontstyle51"/>
    <w:basedOn w:val="DefaultParagraphFont"/>
    <w:uiPriority w:val="99"/>
    <w:rsid w:val="00927FCB"/>
    <w:rPr>
      <w:rFonts w:ascii="Wingdings" w:hAnsi="Wingdings" w:cs="Times New Roman"/>
      <w:color w:val="000000"/>
      <w:sz w:val="22"/>
      <w:szCs w:val="22"/>
    </w:rPr>
  </w:style>
  <w:style w:type="character" w:customStyle="1" w:styleId="fontstyle61">
    <w:name w:val="fontstyle61"/>
    <w:basedOn w:val="DefaultParagraphFont"/>
    <w:uiPriority w:val="99"/>
    <w:rsid w:val="00927FCB"/>
    <w:rPr>
      <w:rFonts w:cs="B Mitra"/>
      <w:color w:val="000000"/>
      <w:sz w:val="22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rsid w:val="00927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27F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843CFC"/>
    <w:pPr>
      <w:ind w:left="720"/>
    </w:pPr>
  </w:style>
  <w:style w:type="table" w:styleId="TableGrid">
    <w:name w:val="Table Grid"/>
    <w:basedOn w:val="TableNormal"/>
    <w:uiPriority w:val="99"/>
    <w:rsid w:val="00714700"/>
    <w:rPr>
      <w:rFonts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7147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990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798</Words>
  <Characters>4552</Characters>
  <Application>Microsoft Office Word</Application>
  <DocSecurity>0</DocSecurity>
  <Lines>37</Lines>
  <Paragraphs>10</Paragraphs>
  <ScaleCrop>false</ScaleCrop>
  <Company>&lt;arabianhorse&gt;</Company>
  <LinksUpToDate>false</LinksUpToDate>
  <CharactersWithSpaces>5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zhoheshi</dc:creator>
  <cp:keywords/>
  <dc:description/>
  <cp:lastModifiedBy>pazhoheshi</cp:lastModifiedBy>
  <cp:revision>16</cp:revision>
  <dcterms:created xsi:type="dcterms:W3CDTF">2019-01-21T09:36:00Z</dcterms:created>
  <dcterms:modified xsi:type="dcterms:W3CDTF">2019-02-24T10:58:00Z</dcterms:modified>
</cp:coreProperties>
</file>